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1AADE3" w14:textId="77777777" w:rsidR="0063205E" w:rsidRPr="00C134EE" w:rsidRDefault="00882BD4" w:rsidP="00BF35E8">
      <w:pPr>
        <w:tabs>
          <w:tab w:val="left" w:pos="720"/>
          <w:tab w:val="left" w:pos="1080"/>
        </w:tabs>
        <w:jc w:val="center"/>
        <w:rPr>
          <w:rFonts w:cs="Arial"/>
          <w:b/>
          <w:bCs/>
          <w:szCs w:val="24"/>
        </w:rPr>
      </w:pPr>
      <w:r w:rsidRPr="00C134EE">
        <w:rPr>
          <w:rFonts w:cs="Arial"/>
          <w:b/>
          <w:bCs/>
          <w:szCs w:val="24"/>
        </w:rPr>
        <w:t>A</w:t>
      </w:r>
      <w:r w:rsidR="0063205E" w:rsidRPr="00C134EE">
        <w:rPr>
          <w:rFonts w:cs="Arial"/>
          <w:b/>
          <w:bCs/>
          <w:szCs w:val="24"/>
        </w:rPr>
        <w:t>genda</w:t>
      </w:r>
    </w:p>
    <w:p w14:paraId="048DDEDF" w14:textId="6504741D" w:rsidR="0063205E" w:rsidRDefault="0063205E" w:rsidP="00BF35E8">
      <w:pPr>
        <w:pStyle w:val="AgendaIndent1"/>
        <w:tabs>
          <w:tab w:val="clear" w:pos="144"/>
          <w:tab w:val="clear" w:pos="360"/>
        </w:tabs>
        <w:jc w:val="center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 xml:space="preserve">Shady Cove </w:t>
      </w:r>
      <w:r w:rsidR="00F013F1" w:rsidRPr="00C134EE">
        <w:rPr>
          <w:rFonts w:cs="Arial"/>
          <w:b/>
          <w:szCs w:val="24"/>
        </w:rPr>
        <w:t>Parks</w:t>
      </w:r>
      <w:r w:rsidR="0020431A">
        <w:rPr>
          <w:rFonts w:cs="Arial"/>
          <w:b/>
          <w:szCs w:val="24"/>
        </w:rPr>
        <w:t xml:space="preserve">, </w:t>
      </w:r>
      <w:r w:rsidR="00F013F1" w:rsidRPr="00C134EE">
        <w:rPr>
          <w:rFonts w:cs="Arial"/>
          <w:b/>
          <w:szCs w:val="24"/>
        </w:rPr>
        <w:t>Recreation</w:t>
      </w:r>
      <w:r w:rsidR="0020431A">
        <w:rPr>
          <w:rFonts w:cs="Arial"/>
          <w:b/>
          <w:szCs w:val="24"/>
        </w:rPr>
        <w:t>, and Tourism</w:t>
      </w:r>
      <w:r w:rsidR="008A67FE" w:rsidRPr="00C134EE">
        <w:rPr>
          <w:rFonts w:cs="Arial"/>
          <w:b/>
          <w:szCs w:val="24"/>
        </w:rPr>
        <w:t xml:space="preserve"> Commission</w:t>
      </w:r>
      <w:r w:rsidR="00F013F1" w:rsidRPr="00C134EE">
        <w:rPr>
          <w:rFonts w:cs="Arial"/>
          <w:b/>
          <w:szCs w:val="24"/>
        </w:rPr>
        <w:t xml:space="preserve"> </w:t>
      </w:r>
      <w:r w:rsidR="00C352FC">
        <w:rPr>
          <w:rFonts w:cs="Arial"/>
          <w:b/>
          <w:szCs w:val="24"/>
        </w:rPr>
        <w:t>Work Session</w:t>
      </w:r>
    </w:p>
    <w:p w14:paraId="415BE34D" w14:textId="796CD86D" w:rsidR="00AE646B" w:rsidRPr="00C134EE" w:rsidRDefault="00907BD9" w:rsidP="00BF35E8">
      <w:pPr>
        <w:pStyle w:val="AgendaIndent1"/>
        <w:tabs>
          <w:tab w:val="clear" w:pos="144"/>
          <w:tab w:val="clear" w:pos="360"/>
        </w:tabs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Shady Cove Library</w:t>
      </w:r>
    </w:p>
    <w:p w14:paraId="474CEDAF" w14:textId="35AED2CC" w:rsidR="0063205E" w:rsidRPr="00AE646B" w:rsidRDefault="00907BD9" w:rsidP="00BF35E8">
      <w:pPr>
        <w:tabs>
          <w:tab w:val="left" w:pos="720"/>
          <w:tab w:val="left" w:pos="1080"/>
        </w:tabs>
        <w:jc w:val="center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Wedne</w:t>
      </w:r>
      <w:r w:rsidR="00AE75B2" w:rsidRPr="00AE646B">
        <w:rPr>
          <w:rFonts w:cs="Arial"/>
          <w:b/>
          <w:bCs/>
          <w:szCs w:val="24"/>
        </w:rPr>
        <w:t xml:space="preserve">sday, </w:t>
      </w:r>
      <w:r w:rsidR="007419EF">
        <w:rPr>
          <w:rFonts w:cs="Arial"/>
          <w:b/>
          <w:bCs/>
          <w:szCs w:val="24"/>
        </w:rPr>
        <w:t xml:space="preserve">April </w:t>
      </w:r>
      <w:r w:rsidR="00C352FC">
        <w:rPr>
          <w:rFonts w:cs="Arial"/>
          <w:b/>
          <w:bCs/>
          <w:szCs w:val="24"/>
        </w:rPr>
        <w:t>5</w:t>
      </w:r>
      <w:r w:rsidR="00AE646B" w:rsidRPr="00AE646B">
        <w:rPr>
          <w:rFonts w:cs="Arial"/>
          <w:b/>
          <w:bCs/>
          <w:szCs w:val="24"/>
        </w:rPr>
        <w:t>, 2023</w:t>
      </w:r>
    </w:p>
    <w:p w14:paraId="6D47279E" w14:textId="69AE461A" w:rsidR="00B520A2" w:rsidRPr="00AE646B" w:rsidRDefault="00AE646B" w:rsidP="00BF35E8">
      <w:pPr>
        <w:pStyle w:val="AgendaIndent1"/>
        <w:tabs>
          <w:tab w:val="clear" w:pos="144"/>
          <w:tab w:val="clear" w:pos="360"/>
        </w:tabs>
        <w:jc w:val="center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5</w:t>
      </w:r>
      <w:r w:rsidR="00C63CF9" w:rsidRPr="00AE646B">
        <w:rPr>
          <w:rFonts w:cs="Arial"/>
          <w:b/>
          <w:bCs/>
          <w:szCs w:val="24"/>
        </w:rPr>
        <w:t xml:space="preserve"> PM</w:t>
      </w:r>
    </w:p>
    <w:p w14:paraId="3D7DEF98" w14:textId="77777777" w:rsidR="002B78C5" w:rsidRDefault="002B78C5" w:rsidP="00BF35E8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szCs w:val="24"/>
        </w:rPr>
      </w:pPr>
    </w:p>
    <w:p w14:paraId="235D7F4D" w14:textId="77777777" w:rsidR="00620233" w:rsidRPr="00C134EE" w:rsidRDefault="0063205E" w:rsidP="00BF35E8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.</w:t>
      </w:r>
      <w:r w:rsidRPr="00C134EE">
        <w:rPr>
          <w:rFonts w:cs="Arial"/>
          <w:b/>
          <w:szCs w:val="24"/>
        </w:rPr>
        <w:tab/>
        <w:t>Call to Order</w:t>
      </w:r>
      <w:r w:rsidR="00620233" w:rsidRPr="00C134EE">
        <w:rPr>
          <w:rFonts w:cs="Arial"/>
          <w:b/>
          <w:szCs w:val="24"/>
        </w:rPr>
        <w:t xml:space="preserve"> </w:t>
      </w:r>
    </w:p>
    <w:p w14:paraId="54E961B9" w14:textId="77777777" w:rsidR="00A82E7A" w:rsidRPr="00C134EE" w:rsidRDefault="00A82E7A" w:rsidP="00BF35E8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</w:p>
    <w:p w14:paraId="1856CB41" w14:textId="77777777" w:rsidR="0063205E" w:rsidRPr="00C134EE" w:rsidRDefault="0063205E" w:rsidP="00BF35E8">
      <w:pPr>
        <w:pStyle w:val="AgendaIndent1"/>
        <w:numPr>
          <w:ilvl w:val="0"/>
          <w:numId w:val="12"/>
        </w:numPr>
        <w:tabs>
          <w:tab w:val="clear" w:pos="144"/>
          <w:tab w:val="clear" w:pos="360"/>
          <w:tab w:val="clear" w:pos="720"/>
          <w:tab w:val="clear" w:pos="1080"/>
        </w:tabs>
        <w:ind w:left="1080"/>
        <w:rPr>
          <w:rFonts w:cs="Arial"/>
          <w:szCs w:val="24"/>
        </w:rPr>
      </w:pPr>
      <w:r w:rsidRPr="00C134EE">
        <w:rPr>
          <w:rFonts w:cs="Arial"/>
          <w:szCs w:val="24"/>
        </w:rPr>
        <w:t xml:space="preserve">Roll </w:t>
      </w:r>
      <w:r w:rsidR="002447C2" w:rsidRPr="00C134EE">
        <w:rPr>
          <w:rFonts w:cs="Arial"/>
          <w:szCs w:val="24"/>
        </w:rPr>
        <w:t>C</w:t>
      </w:r>
      <w:r w:rsidRPr="00C134EE">
        <w:rPr>
          <w:rFonts w:cs="Arial"/>
          <w:szCs w:val="24"/>
        </w:rPr>
        <w:t>all</w:t>
      </w:r>
      <w:r w:rsidR="00620233" w:rsidRPr="00C134EE">
        <w:rPr>
          <w:rFonts w:cs="Arial"/>
          <w:szCs w:val="24"/>
        </w:rPr>
        <w:t xml:space="preserve"> </w:t>
      </w:r>
    </w:p>
    <w:p w14:paraId="54C0364F" w14:textId="77777777" w:rsidR="00C26429" w:rsidRPr="00C134EE" w:rsidRDefault="00C26429" w:rsidP="00BF35E8">
      <w:pPr>
        <w:pStyle w:val="AgendaIndent1"/>
        <w:numPr>
          <w:ilvl w:val="0"/>
          <w:numId w:val="12"/>
        </w:numPr>
        <w:tabs>
          <w:tab w:val="clear" w:pos="144"/>
          <w:tab w:val="clear" w:pos="360"/>
          <w:tab w:val="clear" w:pos="720"/>
          <w:tab w:val="clear" w:pos="1080"/>
        </w:tabs>
        <w:ind w:left="1080"/>
        <w:rPr>
          <w:rFonts w:cs="Arial"/>
          <w:szCs w:val="24"/>
        </w:rPr>
      </w:pPr>
      <w:r w:rsidRPr="00C134EE">
        <w:rPr>
          <w:rFonts w:cs="Arial"/>
          <w:szCs w:val="24"/>
        </w:rPr>
        <w:t>Announcement</w:t>
      </w:r>
      <w:r w:rsidR="002B78C5">
        <w:rPr>
          <w:rFonts w:cs="Arial"/>
          <w:szCs w:val="24"/>
        </w:rPr>
        <w:t>s</w:t>
      </w:r>
      <w:r w:rsidRPr="00C134EE">
        <w:rPr>
          <w:rFonts w:cs="Arial"/>
          <w:szCs w:val="24"/>
        </w:rPr>
        <w:t xml:space="preserve"> by Presiding Officer</w:t>
      </w:r>
    </w:p>
    <w:p w14:paraId="6CF0494A" w14:textId="77777777" w:rsidR="00BD41FD" w:rsidRPr="00C134EE" w:rsidRDefault="00BD41FD" w:rsidP="00BF35E8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ind w:left="1080" w:firstLine="720"/>
        <w:rPr>
          <w:rFonts w:cs="Arial"/>
          <w:szCs w:val="24"/>
        </w:rPr>
      </w:pPr>
    </w:p>
    <w:p w14:paraId="59389EDB" w14:textId="77777777" w:rsidR="0063205E" w:rsidRPr="00BF35E8" w:rsidRDefault="0063205E" w:rsidP="00BF35E8">
      <w:pPr>
        <w:pStyle w:val="AgendaIndent1"/>
        <w:numPr>
          <w:ilvl w:val="0"/>
          <w:numId w:val="13"/>
        </w:numPr>
        <w:tabs>
          <w:tab w:val="clear" w:pos="144"/>
          <w:tab w:val="clear" w:pos="360"/>
          <w:tab w:val="clear" w:pos="720"/>
          <w:tab w:val="clear" w:pos="1080"/>
        </w:tabs>
        <w:ind w:left="1350"/>
        <w:rPr>
          <w:rFonts w:cs="Arial"/>
          <w:szCs w:val="24"/>
        </w:rPr>
      </w:pPr>
      <w:r w:rsidRPr="00BF35E8">
        <w:rPr>
          <w:rFonts w:cs="Arial"/>
          <w:szCs w:val="24"/>
        </w:rPr>
        <w:t>This meeting is being digitally recorded.</w:t>
      </w:r>
    </w:p>
    <w:p w14:paraId="6C3324E0" w14:textId="3940C682" w:rsidR="00C134EE" w:rsidRPr="00BF35E8" w:rsidRDefault="00C134EE" w:rsidP="00BF35E8">
      <w:pPr>
        <w:pStyle w:val="ListParagraph"/>
        <w:numPr>
          <w:ilvl w:val="0"/>
          <w:numId w:val="13"/>
        </w:numPr>
        <w:ind w:left="1350"/>
        <w:jc w:val="both"/>
        <w:rPr>
          <w:rFonts w:ascii="Arial" w:hAnsi="Arial" w:cs="Arial"/>
          <w:sz w:val="24"/>
          <w:szCs w:val="24"/>
        </w:rPr>
      </w:pPr>
      <w:r w:rsidRPr="00BF35E8">
        <w:rPr>
          <w:rFonts w:ascii="Arial" w:hAnsi="Arial" w:cs="Arial"/>
          <w:sz w:val="24"/>
          <w:szCs w:val="24"/>
        </w:rPr>
        <w:t>The next regularly</w:t>
      </w:r>
      <w:r w:rsidR="002F5E71">
        <w:rPr>
          <w:rFonts w:ascii="Arial" w:hAnsi="Arial" w:cs="Arial"/>
          <w:sz w:val="24"/>
          <w:szCs w:val="24"/>
        </w:rPr>
        <w:t xml:space="preserve"> scheduled meeting of the Parks, </w:t>
      </w:r>
      <w:r w:rsidR="000B5A5D">
        <w:rPr>
          <w:rFonts w:ascii="Arial" w:hAnsi="Arial" w:cs="Arial"/>
          <w:sz w:val="24"/>
          <w:szCs w:val="24"/>
        </w:rPr>
        <w:t>Recreation</w:t>
      </w:r>
      <w:r w:rsidR="002F5E71">
        <w:rPr>
          <w:rFonts w:ascii="Arial" w:hAnsi="Arial" w:cs="Arial"/>
          <w:sz w:val="24"/>
          <w:szCs w:val="24"/>
        </w:rPr>
        <w:t xml:space="preserve"> and Tourism</w:t>
      </w:r>
      <w:r w:rsidR="000B5A5D">
        <w:rPr>
          <w:rFonts w:ascii="Arial" w:hAnsi="Arial" w:cs="Arial"/>
          <w:sz w:val="24"/>
          <w:szCs w:val="24"/>
        </w:rPr>
        <w:t xml:space="preserve"> Commission will be determined</w:t>
      </w:r>
      <w:r w:rsidR="007E0F70">
        <w:rPr>
          <w:rFonts w:ascii="Arial" w:hAnsi="Arial" w:cs="Arial"/>
          <w:sz w:val="24"/>
          <w:szCs w:val="24"/>
        </w:rPr>
        <w:t xml:space="preserve"> soon</w:t>
      </w:r>
      <w:r w:rsidR="000B5A5D">
        <w:rPr>
          <w:rFonts w:ascii="Arial" w:hAnsi="Arial" w:cs="Arial"/>
          <w:sz w:val="24"/>
          <w:szCs w:val="24"/>
        </w:rPr>
        <w:t>.</w:t>
      </w:r>
    </w:p>
    <w:p w14:paraId="011AA61B" w14:textId="77777777" w:rsidR="00B61D9F" w:rsidRPr="00E52148" w:rsidRDefault="00F71C93" w:rsidP="00E52148">
      <w:pPr>
        <w:pStyle w:val="ListParagraph"/>
        <w:numPr>
          <w:ilvl w:val="0"/>
          <w:numId w:val="13"/>
        </w:numPr>
        <w:ind w:left="1350"/>
        <w:jc w:val="both"/>
        <w:rPr>
          <w:rFonts w:ascii="Arial" w:hAnsi="Arial" w:cs="Arial"/>
          <w:sz w:val="24"/>
          <w:szCs w:val="24"/>
        </w:rPr>
      </w:pPr>
      <w:r w:rsidRPr="00BF35E8">
        <w:rPr>
          <w:rFonts w:ascii="Arial" w:hAnsi="Arial" w:cs="Arial"/>
          <w:noProof/>
          <w:sz w:val="24"/>
          <w:szCs w:val="24"/>
        </w:rPr>
        <w:t>Public</w:t>
      </w:r>
      <w:r w:rsidR="001A3360" w:rsidRPr="00BF35E8">
        <w:rPr>
          <w:rFonts w:ascii="Arial" w:hAnsi="Arial" w:cs="Arial"/>
          <w:sz w:val="24"/>
          <w:szCs w:val="24"/>
        </w:rPr>
        <w:t xml:space="preserve"> may comment on agenda items. Public </w:t>
      </w:r>
      <w:r w:rsidRPr="00BF35E8">
        <w:rPr>
          <w:rFonts w:ascii="Arial" w:hAnsi="Arial" w:cs="Arial"/>
          <w:sz w:val="24"/>
          <w:szCs w:val="24"/>
        </w:rPr>
        <w:t xml:space="preserve">must state name, address and standing to discuss an issue. Issues must have </w:t>
      </w:r>
      <w:r w:rsidR="00D20581" w:rsidRPr="00BF35E8">
        <w:rPr>
          <w:rFonts w:ascii="Arial" w:hAnsi="Arial" w:cs="Arial"/>
          <w:sz w:val="24"/>
          <w:szCs w:val="24"/>
        </w:rPr>
        <w:t xml:space="preserve">a </w:t>
      </w:r>
      <w:r w:rsidR="007E0F70">
        <w:rPr>
          <w:rFonts w:ascii="Arial" w:hAnsi="Arial" w:cs="Arial"/>
          <w:sz w:val="24"/>
          <w:szCs w:val="24"/>
        </w:rPr>
        <w:t>C</w:t>
      </w:r>
      <w:r w:rsidRPr="00BF35E8">
        <w:rPr>
          <w:rFonts w:ascii="Arial" w:hAnsi="Arial" w:cs="Arial"/>
          <w:noProof/>
          <w:sz w:val="24"/>
          <w:szCs w:val="24"/>
        </w:rPr>
        <w:t>ity-wide</w:t>
      </w:r>
      <w:r w:rsidRPr="00BF35E8">
        <w:rPr>
          <w:rFonts w:ascii="Arial" w:hAnsi="Arial" w:cs="Arial"/>
          <w:sz w:val="24"/>
          <w:szCs w:val="24"/>
        </w:rPr>
        <w:t xml:space="preserve"> impact and not be personal issues.</w:t>
      </w:r>
      <w:r w:rsidR="00F962B5" w:rsidRPr="00E52148">
        <w:rPr>
          <w:rFonts w:cs="Arial"/>
          <w:szCs w:val="24"/>
        </w:rPr>
        <w:t xml:space="preserve"> </w:t>
      </w:r>
    </w:p>
    <w:p w14:paraId="76630FAE" w14:textId="77777777" w:rsidR="009C510A" w:rsidRPr="00C134EE" w:rsidRDefault="009C510A" w:rsidP="00BF35E8">
      <w:pPr>
        <w:pStyle w:val="AgendaIndent1"/>
        <w:tabs>
          <w:tab w:val="clear" w:pos="144"/>
          <w:tab w:val="clear" w:pos="360"/>
          <w:tab w:val="clear" w:pos="1080"/>
        </w:tabs>
        <w:outlineLvl w:val="0"/>
        <w:rPr>
          <w:rFonts w:cs="Arial"/>
          <w:szCs w:val="24"/>
        </w:rPr>
      </w:pPr>
    </w:p>
    <w:p w14:paraId="515D770E" w14:textId="77777777" w:rsidR="00F962B5" w:rsidRPr="00C134EE" w:rsidRDefault="009753A0" w:rsidP="00BF35E8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I</w:t>
      </w:r>
      <w:r w:rsidR="0006460D" w:rsidRPr="00C134EE">
        <w:rPr>
          <w:rFonts w:cs="Arial"/>
          <w:b/>
          <w:szCs w:val="24"/>
        </w:rPr>
        <w:t>.</w:t>
      </w:r>
      <w:r w:rsidR="00F92BB2" w:rsidRPr="00C134EE">
        <w:rPr>
          <w:rFonts w:cs="Arial"/>
          <w:b/>
          <w:szCs w:val="24"/>
        </w:rPr>
        <w:tab/>
      </w:r>
      <w:r w:rsidR="00F962B5" w:rsidRPr="00C134EE">
        <w:rPr>
          <w:rFonts w:cs="Arial"/>
          <w:b/>
          <w:szCs w:val="24"/>
        </w:rPr>
        <w:t>Written Communication</w:t>
      </w:r>
    </w:p>
    <w:p w14:paraId="09AD283C" w14:textId="77777777" w:rsidR="00F962B5" w:rsidRPr="00C134EE" w:rsidRDefault="00F962B5" w:rsidP="00BF35E8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</w:p>
    <w:p w14:paraId="52ED3899" w14:textId="77777777" w:rsidR="00F962B5" w:rsidRPr="00C134EE" w:rsidRDefault="00F962B5" w:rsidP="00BF35E8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b/>
          <w:szCs w:val="24"/>
        </w:rPr>
        <w:tab/>
      </w:r>
      <w:proofErr w:type="gramStart"/>
      <w:r w:rsidRPr="00C134EE">
        <w:rPr>
          <w:rFonts w:cs="Arial"/>
          <w:szCs w:val="24"/>
        </w:rPr>
        <w:t>None.</w:t>
      </w:r>
      <w:proofErr w:type="gramEnd"/>
    </w:p>
    <w:p w14:paraId="71A12543" w14:textId="77777777" w:rsidR="00B922F2" w:rsidRPr="00C134EE" w:rsidRDefault="00207293" w:rsidP="00BF35E8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szCs w:val="24"/>
        </w:rPr>
      </w:pPr>
      <w:r w:rsidRPr="00C134EE">
        <w:rPr>
          <w:rFonts w:cs="Arial"/>
          <w:szCs w:val="24"/>
        </w:rPr>
        <w:tab/>
      </w:r>
    </w:p>
    <w:p w14:paraId="4E1F79D1" w14:textId="77777777" w:rsidR="008F142B" w:rsidRPr="00C134EE" w:rsidRDefault="009753A0" w:rsidP="00BF35E8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</w:t>
      </w:r>
      <w:r w:rsidR="00E52148">
        <w:rPr>
          <w:rFonts w:cs="Arial"/>
          <w:b/>
          <w:szCs w:val="24"/>
        </w:rPr>
        <w:t>II</w:t>
      </w:r>
      <w:r w:rsidR="00047C25" w:rsidRPr="00C134EE">
        <w:rPr>
          <w:rFonts w:cs="Arial"/>
          <w:b/>
          <w:szCs w:val="24"/>
        </w:rPr>
        <w:t>.</w:t>
      </w:r>
      <w:r w:rsidR="0063205E" w:rsidRPr="00C134EE">
        <w:rPr>
          <w:rFonts w:cs="Arial"/>
          <w:b/>
          <w:szCs w:val="24"/>
        </w:rPr>
        <w:tab/>
      </w:r>
      <w:r w:rsidR="008F142B" w:rsidRPr="00C134EE">
        <w:rPr>
          <w:rFonts w:cs="Arial"/>
          <w:b/>
          <w:szCs w:val="24"/>
        </w:rPr>
        <w:t>Staff Reports</w:t>
      </w:r>
    </w:p>
    <w:p w14:paraId="28913825" w14:textId="77777777" w:rsidR="008F142B" w:rsidRPr="00C134EE" w:rsidRDefault="008F142B" w:rsidP="00BF35E8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</w:p>
    <w:p w14:paraId="6623A886" w14:textId="77777777" w:rsidR="008F142B" w:rsidRPr="00C134EE" w:rsidRDefault="008F142B" w:rsidP="00BF35E8">
      <w:pPr>
        <w:pStyle w:val="AgendaIndent1"/>
        <w:tabs>
          <w:tab w:val="clear" w:pos="144"/>
          <w:tab w:val="clear" w:pos="360"/>
        </w:tabs>
        <w:ind w:left="1080" w:hanging="108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ab/>
      </w:r>
      <w:r w:rsidR="008A67FE" w:rsidRPr="00C134EE">
        <w:rPr>
          <w:rFonts w:cs="Arial"/>
          <w:szCs w:val="24"/>
        </w:rPr>
        <w:t xml:space="preserve">City Administrator </w:t>
      </w:r>
    </w:p>
    <w:p w14:paraId="010508A8" w14:textId="77777777" w:rsidR="008F142B" w:rsidRPr="00C134EE" w:rsidRDefault="008F142B" w:rsidP="00BF35E8">
      <w:pPr>
        <w:pStyle w:val="AgendaIndent1"/>
        <w:tabs>
          <w:tab w:val="clear" w:pos="144"/>
          <w:tab w:val="clear" w:pos="360"/>
        </w:tabs>
        <w:ind w:left="1080" w:right="-90" w:hanging="1080"/>
        <w:rPr>
          <w:rFonts w:cs="Arial"/>
          <w:szCs w:val="24"/>
        </w:rPr>
      </w:pPr>
      <w:r w:rsidRPr="00C134EE">
        <w:rPr>
          <w:rFonts w:cs="Arial"/>
          <w:b/>
          <w:szCs w:val="24"/>
        </w:rPr>
        <w:tab/>
      </w:r>
    </w:p>
    <w:p w14:paraId="3929BEB1" w14:textId="77777777" w:rsidR="008F142B" w:rsidRPr="00C134EE" w:rsidRDefault="00E52148" w:rsidP="00BF35E8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>
        <w:rPr>
          <w:rFonts w:cs="Arial"/>
          <w:b/>
          <w:szCs w:val="24"/>
        </w:rPr>
        <w:t>I</w:t>
      </w:r>
      <w:r w:rsidR="000F7755" w:rsidRPr="00C134EE">
        <w:rPr>
          <w:rFonts w:cs="Arial"/>
          <w:b/>
          <w:szCs w:val="24"/>
        </w:rPr>
        <w:t>V.</w:t>
      </w:r>
      <w:r w:rsidR="000F7755" w:rsidRPr="00C134EE">
        <w:rPr>
          <w:rFonts w:cs="Arial"/>
          <w:b/>
          <w:szCs w:val="24"/>
        </w:rPr>
        <w:tab/>
      </w:r>
      <w:r w:rsidR="00FE2D04">
        <w:rPr>
          <w:rFonts w:cs="Arial"/>
          <w:b/>
          <w:szCs w:val="24"/>
        </w:rPr>
        <w:t>Old</w:t>
      </w:r>
      <w:r w:rsidR="008F142B" w:rsidRPr="00C134EE">
        <w:rPr>
          <w:rFonts w:cs="Arial"/>
          <w:b/>
          <w:szCs w:val="24"/>
        </w:rPr>
        <w:t xml:space="preserve"> Business</w:t>
      </w:r>
    </w:p>
    <w:p w14:paraId="118565D8" w14:textId="77777777" w:rsidR="008F142B" w:rsidRPr="00C134EE" w:rsidRDefault="008F142B" w:rsidP="00BF35E8">
      <w:pPr>
        <w:tabs>
          <w:tab w:val="left" w:pos="720"/>
          <w:tab w:val="left" w:pos="990"/>
          <w:tab w:val="left" w:pos="1080"/>
          <w:tab w:val="left" w:pos="1170"/>
        </w:tabs>
        <w:ind w:left="1080" w:hanging="990"/>
        <w:jc w:val="both"/>
        <w:rPr>
          <w:rFonts w:cs="Arial"/>
          <w:b/>
          <w:szCs w:val="24"/>
        </w:rPr>
      </w:pPr>
    </w:p>
    <w:p w14:paraId="45A0D0BB" w14:textId="1A6E1A99" w:rsidR="00895693" w:rsidRDefault="00AE646B" w:rsidP="00AE646B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ab/>
      </w:r>
      <w:r>
        <w:rPr>
          <w:rFonts w:cs="Arial"/>
          <w:szCs w:val="24"/>
        </w:rPr>
        <w:tab/>
      </w:r>
      <w:r w:rsidR="00907BD9">
        <w:rPr>
          <w:rFonts w:cs="Arial"/>
          <w:szCs w:val="24"/>
        </w:rPr>
        <w:t>A.</w:t>
      </w:r>
      <w:r w:rsidR="00907BD9">
        <w:rPr>
          <w:rFonts w:cs="Arial"/>
          <w:szCs w:val="24"/>
        </w:rPr>
        <w:tab/>
        <w:t>City Signage</w:t>
      </w:r>
    </w:p>
    <w:p w14:paraId="0CFF0D97" w14:textId="51DEAEA2" w:rsidR="00907BD9" w:rsidRDefault="00907BD9" w:rsidP="00AE646B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ab/>
      </w:r>
      <w:r>
        <w:rPr>
          <w:rFonts w:cs="Arial"/>
          <w:szCs w:val="24"/>
        </w:rPr>
        <w:tab/>
        <w:t>B.</w:t>
      </w:r>
      <w:r>
        <w:rPr>
          <w:rFonts w:cs="Arial"/>
          <w:szCs w:val="24"/>
        </w:rPr>
        <w:tab/>
        <w:t>July 4</w:t>
      </w:r>
      <w:r w:rsidRPr="00907BD9">
        <w:rPr>
          <w:rFonts w:cs="Arial"/>
          <w:szCs w:val="24"/>
          <w:vertAlign w:val="superscript"/>
        </w:rPr>
        <w:t>th</w:t>
      </w:r>
      <w:r>
        <w:rPr>
          <w:rFonts w:cs="Arial"/>
          <w:szCs w:val="24"/>
        </w:rPr>
        <w:t xml:space="preserve"> Upper Rogue Chamber Event</w:t>
      </w:r>
    </w:p>
    <w:p w14:paraId="66DE4FCC" w14:textId="26439324" w:rsidR="00907BD9" w:rsidRDefault="00907BD9" w:rsidP="00AE646B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ab/>
      </w:r>
      <w:r>
        <w:rPr>
          <w:rFonts w:cs="Arial"/>
          <w:szCs w:val="24"/>
        </w:rPr>
        <w:tab/>
        <w:t>C.</w:t>
      </w:r>
      <w:r>
        <w:rPr>
          <w:rFonts w:cs="Arial"/>
          <w:szCs w:val="24"/>
        </w:rPr>
        <w:tab/>
        <w:t>June 4</w:t>
      </w:r>
      <w:r w:rsidRPr="00907BD9">
        <w:rPr>
          <w:rFonts w:cs="Arial"/>
          <w:szCs w:val="24"/>
          <w:vertAlign w:val="superscript"/>
        </w:rPr>
        <w:t>th</w:t>
      </w:r>
      <w:r>
        <w:rPr>
          <w:rFonts w:cs="Arial"/>
          <w:szCs w:val="24"/>
        </w:rPr>
        <w:t xml:space="preserve"> Festival on the Rogue</w:t>
      </w:r>
    </w:p>
    <w:p w14:paraId="09709CB4" w14:textId="1284BC95" w:rsidR="00907BD9" w:rsidRPr="00AE75B2" w:rsidRDefault="00907BD9" w:rsidP="00AE646B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ab/>
      </w:r>
      <w:r>
        <w:rPr>
          <w:rFonts w:cs="Arial"/>
          <w:szCs w:val="24"/>
        </w:rPr>
        <w:tab/>
        <w:t>D.</w:t>
      </w:r>
      <w:r>
        <w:rPr>
          <w:rFonts w:cs="Arial"/>
          <w:szCs w:val="24"/>
        </w:rPr>
        <w:tab/>
        <w:t>City Branding</w:t>
      </w:r>
    </w:p>
    <w:p w14:paraId="457477CA" w14:textId="6962AEAA" w:rsidR="00700399" w:rsidRPr="003D78A8" w:rsidRDefault="00700399" w:rsidP="00AE646B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</w:p>
    <w:p w14:paraId="2EEDBFA3" w14:textId="77777777" w:rsidR="00895693" w:rsidRDefault="00895693" w:rsidP="00895693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b/>
          <w:szCs w:val="24"/>
        </w:rPr>
      </w:pPr>
      <w:r w:rsidRPr="00895693">
        <w:rPr>
          <w:rFonts w:cs="Arial"/>
          <w:b/>
          <w:szCs w:val="24"/>
        </w:rPr>
        <w:t>V</w:t>
      </w:r>
      <w:r>
        <w:rPr>
          <w:rFonts w:cs="Arial"/>
          <w:b/>
          <w:szCs w:val="24"/>
        </w:rPr>
        <w:t>.</w:t>
      </w:r>
      <w:r>
        <w:rPr>
          <w:rFonts w:cs="Arial"/>
          <w:b/>
          <w:szCs w:val="24"/>
        </w:rPr>
        <w:tab/>
        <w:t>New Business</w:t>
      </w:r>
    </w:p>
    <w:p w14:paraId="71DDA029" w14:textId="44E5A2DA" w:rsidR="00895693" w:rsidRDefault="002F5E71" w:rsidP="00895693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b/>
          <w:szCs w:val="24"/>
        </w:rPr>
      </w:pPr>
      <w:r>
        <w:rPr>
          <w:rFonts w:cs="Arial"/>
          <w:b/>
          <w:szCs w:val="24"/>
        </w:rPr>
        <w:tab/>
      </w:r>
      <w:r>
        <w:rPr>
          <w:rFonts w:cs="Arial"/>
          <w:b/>
          <w:szCs w:val="24"/>
        </w:rPr>
        <w:tab/>
      </w:r>
    </w:p>
    <w:p w14:paraId="38A56687" w14:textId="3D07A4F2" w:rsidR="002F5E71" w:rsidRDefault="002F5E71" w:rsidP="00895693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b/>
          <w:szCs w:val="24"/>
        </w:rPr>
        <w:tab/>
      </w:r>
      <w:r>
        <w:rPr>
          <w:rFonts w:cs="Arial"/>
          <w:b/>
          <w:szCs w:val="24"/>
        </w:rPr>
        <w:tab/>
      </w:r>
      <w:r>
        <w:rPr>
          <w:rFonts w:cs="Arial"/>
          <w:szCs w:val="24"/>
        </w:rPr>
        <w:t>A.</w:t>
      </w:r>
      <w:r>
        <w:rPr>
          <w:rFonts w:cs="Arial"/>
          <w:szCs w:val="24"/>
        </w:rPr>
        <w:tab/>
        <w:t>Meeting Schedule</w:t>
      </w:r>
    </w:p>
    <w:p w14:paraId="4033EED8" w14:textId="77777777" w:rsidR="002F5E71" w:rsidRDefault="002F5E71" w:rsidP="002F5E71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ab/>
      </w:r>
      <w:r>
        <w:rPr>
          <w:rFonts w:cs="Arial"/>
          <w:szCs w:val="24"/>
        </w:rPr>
        <w:tab/>
        <w:t>B.</w:t>
      </w:r>
      <w:r>
        <w:rPr>
          <w:rFonts w:cs="Arial"/>
          <w:szCs w:val="24"/>
        </w:rPr>
        <w:tab/>
        <w:t>Workshop Schedule</w:t>
      </w:r>
    </w:p>
    <w:p w14:paraId="132C5B6D" w14:textId="77777777" w:rsidR="00AF73D5" w:rsidRDefault="002F5E71" w:rsidP="00895693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ab/>
      </w:r>
      <w:r>
        <w:rPr>
          <w:rFonts w:cs="Arial"/>
          <w:szCs w:val="24"/>
        </w:rPr>
        <w:tab/>
        <w:t>C.</w:t>
      </w:r>
      <w:r>
        <w:rPr>
          <w:rFonts w:cs="Arial"/>
          <w:szCs w:val="24"/>
        </w:rPr>
        <w:tab/>
        <w:t>Hiking Trail (Brent Smith)</w:t>
      </w:r>
    </w:p>
    <w:p w14:paraId="2D8ECE73" w14:textId="5DE15769" w:rsidR="00C63CF9" w:rsidRDefault="00AF73D5" w:rsidP="00C63CF9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ab/>
      </w:r>
      <w:bookmarkStart w:id="0" w:name="_GoBack"/>
      <w:bookmarkEnd w:id="0"/>
      <w:r w:rsidR="003D78A8">
        <w:rPr>
          <w:rFonts w:cs="Arial"/>
          <w:szCs w:val="24"/>
        </w:rPr>
        <w:tab/>
      </w:r>
      <w:r w:rsidR="003D78A8">
        <w:rPr>
          <w:rFonts w:cs="Arial"/>
          <w:szCs w:val="24"/>
        </w:rPr>
        <w:tab/>
      </w:r>
      <w:r w:rsidR="00AE646B">
        <w:rPr>
          <w:rFonts w:cs="Arial"/>
          <w:szCs w:val="24"/>
        </w:rPr>
        <w:tab/>
      </w:r>
      <w:r w:rsidR="00AE646B">
        <w:rPr>
          <w:rFonts w:cs="Arial"/>
          <w:szCs w:val="24"/>
        </w:rPr>
        <w:tab/>
      </w:r>
    </w:p>
    <w:p w14:paraId="5A92E2D9" w14:textId="77777777" w:rsidR="00C75CF8" w:rsidRPr="00A15E5B" w:rsidRDefault="00150480" w:rsidP="00BF35E8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 w:rsidRPr="00C134EE">
        <w:rPr>
          <w:rFonts w:cs="Arial"/>
          <w:b/>
          <w:szCs w:val="24"/>
        </w:rPr>
        <w:t>V</w:t>
      </w:r>
      <w:r w:rsidR="00895693">
        <w:rPr>
          <w:rFonts w:cs="Arial"/>
          <w:b/>
          <w:szCs w:val="24"/>
        </w:rPr>
        <w:t>I</w:t>
      </w:r>
      <w:r w:rsidR="0006460D" w:rsidRPr="00C134EE">
        <w:rPr>
          <w:rFonts w:cs="Arial"/>
          <w:b/>
          <w:szCs w:val="24"/>
        </w:rPr>
        <w:t>.</w:t>
      </w:r>
      <w:r w:rsidR="00C06E85" w:rsidRPr="00C134EE">
        <w:rPr>
          <w:rFonts w:cs="Arial"/>
          <w:b/>
          <w:szCs w:val="24"/>
        </w:rPr>
        <w:tab/>
      </w:r>
      <w:r w:rsidR="006075B0" w:rsidRPr="00C134EE">
        <w:rPr>
          <w:rFonts w:cs="Arial"/>
          <w:b/>
          <w:szCs w:val="24"/>
        </w:rPr>
        <w:t>Public Comment on Non-Agenda Items</w:t>
      </w:r>
    </w:p>
    <w:p w14:paraId="50158D33" w14:textId="77777777" w:rsidR="00C75CF8" w:rsidRPr="00C134EE" w:rsidRDefault="00C75CF8" w:rsidP="00BF35E8">
      <w:pPr>
        <w:tabs>
          <w:tab w:val="left" w:pos="720"/>
          <w:tab w:val="left" w:pos="1080"/>
          <w:tab w:val="left" w:pos="1170"/>
        </w:tabs>
        <w:jc w:val="both"/>
        <w:rPr>
          <w:rFonts w:cs="Arial"/>
          <w:b/>
          <w:szCs w:val="24"/>
        </w:rPr>
      </w:pPr>
    </w:p>
    <w:p w14:paraId="65D6CCB8" w14:textId="77777777" w:rsidR="00C75CF8" w:rsidRDefault="00E52148" w:rsidP="00BF35E8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>
        <w:rPr>
          <w:rFonts w:cs="Arial"/>
          <w:b/>
          <w:szCs w:val="24"/>
        </w:rPr>
        <w:t>V</w:t>
      </w:r>
      <w:r w:rsidR="00895693">
        <w:rPr>
          <w:rFonts w:cs="Arial"/>
          <w:b/>
          <w:szCs w:val="24"/>
        </w:rPr>
        <w:t>I</w:t>
      </w:r>
      <w:r>
        <w:rPr>
          <w:rFonts w:cs="Arial"/>
          <w:b/>
          <w:szCs w:val="24"/>
        </w:rPr>
        <w:t>I</w:t>
      </w:r>
      <w:r w:rsidR="00C75CF8" w:rsidRPr="00C134EE">
        <w:rPr>
          <w:rFonts w:cs="Arial"/>
          <w:b/>
          <w:szCs w:val="24"/>
        </w:rPr>
        <w:t>.</w:t>
      </w:r>
      <w:r w:rsidR="00C75CF8" w:rsidRPr="00C134EE">
        <w:rPr>
          <w:rFonts w:cs="Arial"/>
          <w:b/>
          <w:szCs w:val="24"/>
        </w:rPr>
        <w:tab/>
      </w:r>
      <w:r w:rsidR="006075B0" w:rsidRPr="00C134EE">
        <w:rPr>
          <w:rFonts w:cs="Arial"/>
          <w:b/>
          <w:szCs w:val="24"/>
        </w:rPr>
        <w:t>Parks and Recreation Commissioner Comment</w:t>
      </w:r>
      <w:r w:rsidR="00B41409">
        <w:rPr>
          <w:rFonts w:cs="Arial"/>
          <w:b/>
          <w:szCs w:val="24"/>
        </w:rPr>
        <w:t>s</w:t>
      </w:r>
      <w:r w:rsidR="006075B0" w:rsidRPr="00C134EE">
        <w:rPr>
          <w:rFonts w:cs="Arial"/>
          <w:b/>
          <w:szCs w:val="24"/>
        </w:rPr>
        <w:t xml:space="preserve"> on Non-Agenda Items  </w:t>
      </w:r>
    </w:p>
    <w:p w14:paraId="7C789DF6" w14:textId="77777777" w:rsidR="00BA540A" w:rsidRDefault="00BA540A" w:rsidP="00BF35E8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</w:p>
    <w:p w14:paraId="3A50CE85" w14:textId="77777777" w:rsidR="00B63C16" w:rsidRPr="00C134EE" w:rsidRDefault="00E52148" w:rsidP="00AE75B2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>
        <w:rPr>
          <w:rFonts w:cs="Arial"/>
          <w:b/>
          <w:szCs w:val="24"/>
        </w:rPr>
        <w:t>VI</w:t>
      </w:r>
      <w:r w:rsidR="00895693">
        <w:rPr>
          <w:rFonts w:cs="Arial"/>
          <w:b/>
          <w:szCs w:val="24"/>
        </w:rPr>
        <w:t>I</w:t>
      </w:r>
      <w:r>
        <w:rPr>
          <w:rFonts w:cs="Arial"/>
          <w:b/>
          <w:szCs w:val="24"/>
        </w:rPr>
        <w:t>I</w:t>
      </w:r>
      <w:r w:rsidR="006075B0">
        <w:rPr>
          <w:rFonts w:cs="Arial"/>
          <w:b/>
          <w:szCs w:val="24"/>
        </w:rPr>
        <w:t xml:space="preserve">. </w:t>
      </w:r>
      <w:r w:rsidR="006075B0">
        <w:rPr>
          <w:rFonts w:cs="Arial"/>
          <w:b/>
          <w:szCs w:val="24"/>
        </w:rPr>
        <w:tab/>
        <w:t>Adjournment</w:t>
      </w:r>
    </w:p>
    <w:sectPr w:rsidR="00B63C16" w:rsidRPr="00C134EE" w:rsidSect="002B78C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F756CB" w14:textId="77777777" w:rsidR="0003316B" w:rsidRDefault="0003316B">
      <w:r>
        <w:separator/>
      </w:r>
    </w:p>
  </w:endnote>
  <w:endnote w:type="continuationSeparator" w:id="0">
    <w:p w14:paraId="52D5B9AA" w14:textId="77777777" w:rsidR="0003316B" w:rsidRDefault="00033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5C067D" w14:textId="77777777" w:rsidR="00895433" w:rsidRDefault="0089543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B81047" w14:textId="77777777" w:rsidR="005428D1" w:rsidRPr="00EC779B" w:rsidRDefault="005428D1" w:rsidP="00EC779B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sz w:val="16"/>
        <w:szCs w:val="16"/>
      </w:rPr>
    </w:pPr>
    <w:r w:rsidRPr="00EC779B">
      <w:rPr>
        <w:sz w:val="16"/>
        <w:szCs w:val="16"/>
      </w:rPr>
      <w:t xml:space="preserve">In compliance with the Americans with Disabilities Act, if you need special assistance to participate in this meeting, please </w:t>
    </w:r>
  </w:p>
  <w:p w14:paraId="175526E6" w14:textId="77777777" w:rsidR="005428D1" w:rsidRPr="00EC779B" w:rsidRDefault="005428D1" w:rsidP="00EC779B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rFonts w:cs="Arial"/>
        <w:sz w:val="16"/>
        <w:szCs w:val="16"/>
      </w:rPr>
    </w:pPr>
    <w:proofErr w:type="gramStart"/>
    <w:r w:rsidRPr="00EC779B">
      <w:rPr>
        <w:sz w:val="16"/>
        <w:szCs w:val="16"/>
      </w:rPr>
      <w:t>contact</w:t>
    </w:r>
    <w:proofErr w:type="gramEnd"/>
    <w:r w:rsidRPr="00EC779B">
      <w:rPr>
        <w:sz w:val="16"/>
        <w:szCs w:val="16"/>
      </w:rPr>
      <w:t xml:space="preserve"> the Planning Department at (541) 878-2225.  Notification 72 hours prior to the meeting will enable the City to make reasonable arrangements to ensure accessibility to the meeting (28 CFR 35.102-35.104 ADA Title II)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A1EC2F" w14:textId="77777777" w:rsidR="00977A92" w:rsidRPr="00977A92" w:rsidRDefault="00977A92" w:rsidP="00977A92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rFonts w:cs="Arial"/>
        <w:sz w:val="16"/>
        <w:szCs w:val="16"/>
      </w:rPr>
    </w:pPr>
    <w:r w:rsidRPr="00EC779B">
      <w:rPr>
        <w:sz w:val="16"/>
        <w:szCs w:val="16"/>
      </w:rPr>
      <w:t>In compliance with the Americans with Disabilities Act, if you need special assistance to part</w:t>
    </w:r>
    <w:r w:rsidR="00A74685">
      <w:rPr>
        <w:sz w:val="16"/>
        <w:szCs w:val="16"/>
      </w:rPr>
      <w:t xml:space="preserve">icipate in this meeting, please </w:t>
    </w:r>
    <w:r w:rsidRPr="00EC779B">
      <w:rPr>
        <w:sz w:val="16"/>
        <w:szCs w:val="16"/>
      </w:rPr>
      <w:t>contact the Planning Department at (541) 878-2225.  Notification 72 hours prior to the meeting will enable the City to make reasonable arrangements to ensure accessibility to the meeting (28 CFR 35.102-35.104 ADA Title II)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91B6D7" w14:textId="77777777" w:rsidR="0003316B" w:rsidRDefault="0003316B">
      <w:r>
        <w:separator/>
      </w:r>
    </w:p>
  </w:footnote>
  <w:footnote w:type="continuationSeparator" w:id="0">
    <w:p w14:paraId="3D10944C" w14:textId="77777777" w:rsidR="0003316B" w:rsidRDefault="0003316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D043DD" w14:textId="77777777" w:rsidR="00895433" w:rsidRDefault="0089543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07048C" w14:textId="77777777" w:rsidR="009916D4" w:rsidRPr="00786CA3" w:rsidRDefault="009916D4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outlineLvl w:val="0"/>
      <w:rPr>
        <w:rFonts w:cs="Arial"/>
        <w:sz w:val="20"/>
      </w:rPr>
    </w:pPr>
    <w:r>
      <w:rPr>
        <w:rFonts w:cs="Arial"/>
        <w:sz w:val="20"/>
      </w:rPr>
      <w:t>S</w:t>
    </w:r>
    <w:r w:rsidRPr="00786CA3">
      <w:rPr>
        <w:rFonts w:cs="Arial"/>
        <w:sz w:val="20"/>
      </w:rPr>
      <w:t xml:space="preserve">hady Cove </w:t>
    </w:r>
    <w:r w:rsidR="00D040B0">
      <w:rPr>
        <w:rFonts w:cs="Arial"/>
        <w:sz w:val="20"/>
      </w:rPr>
      <w:t xml:space="preserve">Parks and Recreation Commission </w:t>
    </w:r>
    <w:r w:rsidRPr="00786CA3">
      <w:rPr>
        <w:rFonts w:cs="Arial"/>
        <w:sz w:val="20"/>
      </w:rPr>
      <w:t>Meeting Agenda</w:t>
    </w:r>
  </w:p>
  <w:p w14:paraId="79463151" w14:textId="77777777" w:rsidR="009916D4" w:rsidRDefault="006075B0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outlineLvl w:val="0"/>
      <w:rPr>
        <w:rFonts w:cs="Arial"/>
        <w:sz w:val="20"/>
      </w:rPr>
    </w:pPr>
    <w:r>
      <w:rPr>
        <w:rFonts w:cs="Arial"/>
        <w:sz w:val="20"/>
      </w:rPr>
      <w:t>October</w:t>
    </w:r>
    <w:r w:rsidR="00320002">
      <w:rPr>
        <w:rFonts w:cs="Arial"/>
        <w:sz w:val="20"/>
      </w:rPr>
      <w:t xml:space="preserve"> </w:t>
    </w:r>
    <w:r>
      <w:rPr>
        <w:rFonts w:cs="Arial"/>
        <w:sz w:val="20"/>
      </w:rPr>
      <w:t>1</w:t>
    </w:r>
    <w:r w:rsidR="00986A5C">
      <w:rPr>
        <w:rFonts w:cs="Arial"/>
        <w:sz w:val="20"/>
      </w:rPr>
      <w:t>,</w:t>
    </w:r>
    <w:r w:rsidR="0076601D">
      <w:rPr>
        <w:rFonts w:cs="Arial"/>
        <w:sz w:val="20"/>
      </w:rPr>
      <w:t xml:space="preserve"> 2019</w:t>
    </w:r>
  </w:p>
  <w:p w14:paraId="14DEF50D" w14:textId="77777777" w:rsidR="009916D4" w:rsidRPr="004A1A55" w:rsidRDefault="009916D4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rPr>
        <w:rFonts w:cs="Arial"/>
        <w:sz w:val="20"/>
      </w:rPr>
    </w:pPr>
    <w:r w:rsidRPr="004A1A55">
      <w:rPr>
        <w:rFonts w:cs="Arial"/>
        <w:sz w:val="20"/>
      </w:rPr>
      <w:t xml:space="preserve">Page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PAGE  \* Arabic  \* MERGEFORMAT </w:instrText>
    </w:r>
    <w:r w:rsidRPr="004A1A55">
      <w:rPr>
        <w:rFonts w:cs="Arial"/>
        <w:sz w:val="20"/>
      </w:rPr>
      <w:fldChar w:fldCharType="separate"/>
    </w:r>
    <w:r w:rsidR="00AE75B2">
      <w:rPr>
        <w:rFonts w:cs="Arial"/>
        <w:noProof/>
        <w:sz w:val="20"/>
      </w:rPr>
      <w:t>2</w:t>
    </w:r>
    <w:r w:rsidRPr="004A1A55">
      <w:rPr>
        <w:rFonts w:cs="Arial"/>
        <w:sz w:val="20"/>
      </w:rPr>
      <w:fldChar w:fldCharType="end"/>
    </w:r>
    <w:r w:rsidRPr="004A1A55">
      <w:rPr>
        <w:rFonts w:cs="Arial"/>
        <w:sz w:val="20"/>
      </w:rPr>
      <w:t xml:space="preserve"> of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NUMPAGES  \* Arabic  \* MERGEFORMAT </w:instrText>
    </w:r>
    <w:r w:rsidRPr="004A1A55">
      <w:rPr>
        <w:rFonts w:cs="Arial"/>
        <w:sz w:val="20"/>
      </w:rPr>
      <w:fldChar w:fldCharType="separate"/>
    </w:r>
    <w:r w:rsidR="00AE75B2">
      <w:rPr>
        <w:rFonts w:cs="Arial"/>
        <w:noProof/>
        <w:sz w:val="20"/>
      </w:rPr>
      <w:t>2</w:t>
    </w:r>
    <w:r w:rsidRPr="004A1A55">
      <w:rPr>
        <w:rFonts w:cs="Arial"/>
        <w:sz w:val="20"/>
      </w:rPr>
      <w:fldChar w:fldCharType="end"/>
    </w:r>
  </w:p>
  <w:p w14:paraId="486BBAAE" w14:textId="77777777" w:rsidR="009916D4" w:rsidRDefault="009916D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C9419A" w14:textId="77777777" w:rsidR="00895433" w:rsidRDefault="0089543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741CF8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04EE57D7"/>
    <w:multiLevelType w:val="hybridMultilevel"/>
    <w:tmpl w:val="B2969796"/>
    <w:lvl w:ilvl="0" w:tplc="6BCCCC8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B013A06"/>
    <w:multiLevelType w:val="hybridMultilevel"/>
    <w:tmpl w:val="4E240BC8"/>
    <w:lvl w:ilvl="0" w:tplc="E0305236">
      <w:start w:val="1"/>
      <w:numFmt w:val="upperLetter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>
    <w:nsid w:val="1FE67112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202E4F60"/>
    <w:multiLevelType w:val="hybridMultilevel"/>
    <w:tmpl w:val="BCDCE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FA7BA9"/>
    <w:multiLevelType w:val="hybridMultilevel"/>
    <w:tmpl w:val="22800726"/>
    <w:lvl w:ilvl="0" w:tplc="CD4EA2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3B3290F"/>
    <w:multiLevelType w:val="multilevel"/>
    <w:tmpl w:val="041626A8"/>
    <w:lvl w:ilvl="0">
      <w:start w:val="1"/>
      <w:numFmt w:val="upperLetter"/>
      <w:lvlText w:val="%1)"/>
      <w:lvlJc w:val="left"/>
      <w:pPr>
        <w:ind w:left="360" w:hanging="360"/>
      </w:pPr>
      <w:rPr>
        <w:rFonts w:ascii="Arial" w:hAnsi="Arial" w:hint="default"/>
        <w:b w:val="0"/>
        <w:i w:val="0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>
    <w:nsid w:val="390C40AC"/>
    <w:multiLevelType w:val="hybridMultilevel"/>
    <w:tmpl w:val="6B365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A8A70BD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>
    <w:nsid w:val="4D7F482C"/>
    <w:multiLevelType w:val="hybridMultilevel"/>
    <w:tmpl w:val="F13AEC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D1517E"/>
    <w:multiLevelType w:val="hybridMultilevel"/>
    <w:tmpl w:val="927AF4E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700E236E">
      <w:start w:val="1"/>
      <w:numFmt w:val="upperLetter"/>
      <w:lvlText w:val="%2."/>
      <w:lvlJc w:val="left"/>
      <w:pPr>
        <w:ind w:left="1440" w:hanging="360"/>
      </w:pPr>
      <w:rPr>
        <w:rFonts w:ascii="Arial" w:hAnsi="Arial" w:hint="default"/>
        <w:b w:val="0"/>
        <w:i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B3D607F"/>
    <w:multiLevelType w:val="hybridMultilevel"/>
    <w:tmpl w:val="6E10F078"/>
    <w:lvl w:ilvl="0" w:tplc="5CE2B0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1AE7B7F"/>
    <w:multiLevelType w:val="hybridMultilevel"/>
    <w:tmpl w:val="F68E5B00"/>
    <w:lvl w:ilvl="0" w:tplc="E808178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b w:val="0"/>
        <w:i w:val="0"/>
        <w:sz w:val="24"/>
        <w:szCs w:val="24"/>
      </w:rPr>
    </w:lvl>
    <w:lvl w:ilvl="1" w:tplc="CEF08762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b w:val="0"/>
        <w:i w:val="0"/>
        <w:sz w:val="24"/>
        <w:szCs w:val="24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7287DCD"/>
    <w:multiLevelType w:val="multilevel"/>
    <w:tmpl w:val="E71241C4"/>
    <w:lvl w:ilvl="0">
      <w:start w:val="1"/>
      <w:numFmt w:val="upperLetter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>
    <w:nsid w:val="78DE2343"/>
    <w:multiLevelType w:val="hybridMultilevel"/>
    <w:tmpl w:val="0E763EEE"/>
    <w:lvl w:ilvl="0" w:tplc="700E236E">
      <w:start w:val="1"/>
      <w:numFmt w:val="upperLetter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12"/>
  </w:num>
  <w:num w:numId="4">
    <w:abstractNumId w:val="5"/>
  </w:num>
  <w:num w:numId="5">
    <w:abstractNumId w:val="8"/>
  </w:num>
  <w:num w:numId="6">
    <w:abstractNumId w:val="0"/>
  </w:num>
  <w:num w:numId="7">
    <w:abstractNumId w:val="9"/>
  </w:num>
  <w:num w:numId="8">
    <w:abstractNumId w:val="10"/>
  </w:num>
  <w:num w:numId="9">
    <w:abstractNumId w:val="14"/>
  </w:num>
  <w:num w:numId="10">
    <w:abstractNumId w:val="6"/>
  </w:num>
  <w:num w:numId="11">
    <w:abstractNumId w:val="1"/>
  </w:num>
  <w:num w:numId="12">
    <w:abstractNumId w:val="13"/>
  </w:num>
  <w:num w:numId="13">
    <w:abstractNumId w:val="4"/>
  </w:num>
  <w:num w:numId="14">
    <w:abstractNumId w:val="11"/>
  </w:num>
  <w:num w:numId="15">
    <w:abstractNumId w:val="2"/>
  </w:num>
  <w:num w:numId="16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TU2NTcztDAxNjdR0lEKTi0uzszPAykwsagFAKlJgTMtAAAA"/>
  </w:docVars>
  <w:rsids>
    <w:rsidRoot w:val="0063205E"/>
    <w:rsid w:val="000003B0"/>
    <w:rsid w:val="00001DBA"/>
    <w:rsid w:val="000036FA"/>
    <w:rsid w:val="00003E59"/>
    <w:rsid w:val="000045F8"/>
    <w:rsid w:val="000046DC"/>
    <w:rsid w:val="00004709"/>
    <w:rsid w:val="00004D17"/>
    <w:rsid w:val="000058AC"/>
    <w:rsid w:val="00005D9A"/>
    <w:rsid w:val="00006035"/>
    <w:rsid w:val="00006BFF"/>
    <w:rsid w:val="00006DDE"/>
    <w:rsid w:val="00006EB0"/>
    <w:rsid w:val="00006FFF"/>
    <w:rsid w:val="000079B7"/>
    <w:rsid w:val="00011B4D"/>
    <w:rsid w:val="00011CEC"/>
    <w:rsid w:val="0001227E"/>
    <w:rsid w:val="000124E9"/>
    <w:rsid w:val="00012980"/>
    <w:rsid w:val="00012A90"/>
    <w:rsid w:val="00013CF7"/>
    <w:rsid w:val="00014925"/>
    <w:rsid w:val="00015232"/>
    <w:rsid w:val="0001680F"/>
    <w:rsid w:val="000177D0"/>
    <w:rsid w:val="000208B5"/>
    <w:rsid w:val="00021E05"/>
    <w:rsid w:val="00022018"/>
    <w:rsid w:val="00023799"/>
    <w:rsid w:val="000239B3"/>
    <w:rsid w:val="0002433D"/>
    <w:rsid w:val="000250D3"/>
    <w:rsid w:val="00025EF0"/>
    <w:rsid w:val="00026993"/>
    <w:rsid w:val="0002768B"/>
    <w:rsid w:val="00030073"/>
    <w:rsid w:val="000318E5"/>
    <w:rsid w:val="0003200A"/>
    <w:rsid w:val="000320AD"/>
    <w:rsid w:val="0003316B"/>
    <w:rsid w:val="000333B2"/>
    <w:rsid w:val="000337BC"/>
    <w:rsid w:val="00033811"/>
    <w:rsid w:val="000338E3"/>
    <w:rsid w:val="00033E10"/>
    <w:rsid w:val="0003504B"/>
    <w:rsid w:val="00035809"/>
    <w:rsid w:val="00035A9F"/>
    <w:rsid w:val="00035EC5"/>
    <w:rsid w:val="00036C6A"/>
    <w:rsid w:val="0003718B"/>
    <w:rsid w:val="00037E7C"/>
    <w:rsid w:val="000404F9"/>
    <w:rsid w:val="00040DB9"/>
    <w:rsid w:val="0004153E"/>
    <w:rsid w:val="0004218E"/>
    <w:rsid w:val="00042BF7"/>
    <w:rsid w:val="00043276"/>
    <w:rsid w:val="00043628"/>
    <w:rsid w:val="000439AA"/>
    <w:rsid w:val="0004417B"/>
    <w:rsid w:val="000449FD"/>
    <w:rsid w:val="000460E7"/>
    <w:rsid w:val="00046812"/>
    <w:rsid w:val="00047146"/>
    <w:rsid w:val="00047C25"/>
    <w:rsid w:val="00050DDD"/>
    <w:rsid w:val="00050FE9"/>
    <w:rsid w:val="000520DF"/>
    <w:rsid w:val="0005359A"/>
    <w:rsid w:val="00053C76"/>
    <w:rsid w:val="00054E6F"/>
    <w:rsid w:val="00054F8D"/>
    <w:rsid w:val="00055D8A"/>
    <w:rsid w:val="000561E9"/>
    <w:rsid w:val="00057CB4"/>
    <w:rsid w:val="0006052B"/>
    <w:rsid w:val="000616ED"/>
    <w:rsid w:val="00062183"/>
    <w:rsid w:val="00062A6C"/>
    <w:rsid w:val="00063DC5"/>
    <w:rsid w:val="0006460D"/>
    <w:rsid w:val="00064C9C"/>
    <w:rsid w:val="00067905"/>
    <w:rsid w:val="0007045E"/>
    <w:rsid w:val="0007066B"/>
    <w:rsid w:val="000714EE"/>
    <w:rsid w:val="00071569"/>
    <w:rsid w:val="00072C4E"/>
    <w:rsid w:val="00072F3A"/>
    <w:rsid w:val="0007402A"/>
    <w:rsid w:val="0007569D"/>
    <w:rsid w:val="000763DF"/>
    <w:rsid w:val="00076B17"/>
    <w:rsid w:val="00077279"/>
    <w:rsid w:val="00077E7A"/>
    <w:rsid w:val="00080DAA"/>
    <w:rsid w:val="00081409"/>
    <w:rsid w:val="0008142A"/>
    <w:rsid w:val="0008330A"/>
    <w:rsid w:val="00083B56"/>
    <w:rsid w:val="00084573"/>
    <w:rsid w:val="00084890"/>
    <w:rsid w:val="000849BC"/>
    <w:rsid w:val="000869E3"/>
    <w:rsid w:val="00087495"/>
    <w:rsid w:val="00087DFA"/>
    <w:rsid w:val="00087E1A"/>
    <w:rsid w:val="0009013B"/>
    <w:rsid w:val="00090FBC"/>
    <w:rsid w:val="000915EF"/>
    <w:rsid w:val="00091A35"/>
    <w:rsid w:val="000926BD"/>
    <w:rsid w:val="0009332B"/>
    <w:rsid w:val="000939BC"/>
    <w:rsid w:val="000954AA"/>
    <w:rsid w:val="00095689"/>
    <w:rsid w:val="00095906"/>
    <w:rsid w:val="00096D79"/>
    <w:rsid w:val="00097180"/>
    <w:rsid w:val="000A1BE0"/>
    <w:rsid w:val="000A2356"/>
    <w:rsid w:val="000A2617"/>
    <w:rsid w:val="000A3D19"/>
    <w:rsid w:val="000A4D53"/>
    <w:rsid w:val="000A5000"/>
    <w:rsid w:val="000A5C75"/>
    <w:rsid w:val="000A6AB2"/>
    <w:rsid w:val="000A70FF"/>
    <w:rsid w:val="000A7760"/>
    <w:rsid w:val="000A788C"/>
    <w:rsid w:val="000A7AF6"/>
    <w:rsid w:val="000B00FB"/>
    <w:rsid w:val="000B0E64"/>
    <w:rsid w:val="000B237B"/>
    <w:rsid w:val="000B382F"/>
    <w:rsid w:val="000B3E24"/>
    <w:rsid w:val="000B4476"/>
    <w:rsid w:val="000B49D8"/>
    <w:rsid w:val="000B58A4"/>
    <w:rsid w:val="000B5A5D"/>
    <w:rsid w:val="000B6FEB"/>
    <w:rsid w:val="000C00DE"/>
    <w:rsid w:val="000C0770"/>
    <w:rsid w:val="000C08A9"/>
    <w:rsid w:val="000C123E"/>
    <w:rsid w:val="000C1667"/>
    <w:rsid w:val="000C2F2B"/>
    <w:rsid w:val="000C4C80"/>
    <w:rsid w:val="000C5380"/>
    <w:rsid w:val="000C5575"/>
    <w:rsid w:val="000C59C9"/>
    <w:rsid w:val="000C5C02"/>
    <w:rsid w:val="000C729B"/>
    <w:rsid w:val="000D0EE8"/>
    <w:rsid w:val="000D3F3A"/>
    <w:rsid w:val="000D4279"/>
    <w:rsid w:val="000D516D"/>
    <w:rsid w:val="000D641E"/>
    <w:rsid w:val="000D6818"/>
    <w:rsid w:val="000D7131"/>
    <w:rsid w:val="000D75FF"/>
    <w:rsid w:val="000D77C7"/>
    <w:rsid w:val="000E0C3C"/>
    <w:rsid w:val="000E14BD"/>
    <w:rsid w:val="000E1EBF"/>
    <w:rsid w:val="000E2318"/>
    <w:rsid w:val="000E2DA1"/>
    <w:rsid w:val="000E491B"/>
    <w:rsid w:val="000E52AE"/>
    <w:rsid w:val="000E63FC"/>
    <w:rsid w:val="000E640A"/>
    <w:rsid w:val="000E6D71"/>
    <w:rsid w:val="000E7DD9"/>
    <w:rsid w:val="000E7E27"/>
    <w:rsid w:val="000F0288"/>
    <w:rsid w:val="000F0A4F"/>
    <w:rsid w:val="000F0CEB"/>
    <w:rsid w:val="000F0DD9"/>
    <w:rsid w:val="000F39D5"/>
    <w:rsid w:val="000F39FC"/>
    <w:rsid w:val="000F3A82"/>
    <w:rsid w:val="000F3A84"/>
    <w:rsid w:val="000F3C96"/>
    <w:rsid w:val="000F4D48"/>
    <w:rsid w:val="000F5B47"/>
    <w:rsid w:val="000F616A"/>
    <w:rsid w:val="000F642E"/>
    <w:rsid w:val="000F6E23"/>
    <w:rsid w:val="000F7488"/>
    <w:rsid w:val="000F7755"/>
    <w:rsid w:val="000F78E5"/>
    <w:rsid w:val="000F7FE2"/>
    <w:rsid w:val="00100F19"/>
    <w:rsid w:val="00101F15"/>
    <w:rsid w:val="0010218B"/>
    <w:rsid w:val="0010317B"/>
    <w:rsid w:val="0010329F"/>
    <w:rsid w:val="00103D83"/>
    <w:rsid w:val="0010517E"/>
    <w:rsid w:val="00110211"/>
    <w:rsid w:val="00111474"/>
    <w:rsid w:val="00112005"/>
    <w:rsid w:val="001128A2"/>
    <w:rsid w:val="00113FB4"/>
    <w:rsid w:val="00114D5C"/>
    <w:rsid w:val="0011551B"/>
    <w:rsid w:val="00116FBD"/>
    <w:rsid w:val="00117AC7"/>
    <w:rsid w:val="00117B58"/>
    <w:rsid w:val="00117EC0"/>
    <w:rsid w:val="001217AF"/>
    <w:rsid w:val="00121879"/>
    <w:rsid w:val="00122621"/>
    <w:rsid w:val="001235A9"/>
    <w:rsid w:val="001238D8"/>
    <w:rsid w:val="00123EE6"/>
    <w:rsid w:val="00124ECB"/>
    <w:rsid w:val="00126E48"/>
    <w:rsid w:val="00127091"/>
    <w:rsid w:val="001306B8"/>
    <w:rsid w:val="00132EDB"/>
    <w:rsid w:val="001339C1"/>
    <w:rsid w:val="001343D6"/>
    <w:rsid w:val="00135684"/>
    <w:rsid w:val="001356B7"/>
    <w:rsid w:val="00136197"/>
    <w:rsid w:val="00136E97"/>
    <w:rsid w:val="00137166"/>
    <w:rsid w:val="0013747C"/>
    <w:rsid w:val="0013747E"/>
    <w:rsid w:val="00140EA1"/>
    <w:rsid w:val="0014171A"/>
    <w:rsid w:val="00141F33"/>
    <w:rsid w:val="00142AB8"/>
    <w:rsid w:val="00143891"/>
    <w:rsid w:val="00146B04"/>
    <w:rsid w:val="0014794F"/>
    <w:rsid w:val="00147B5D"/>
    <w:rsid w:val="00150129"/>
    <w:rsid w:val="00150480"/>
    <w:rsid w:val="0015066F"/>
    <w:rsid w:val="001511B7"/>
    <w:rsid w:val="001517D7"/>
    <w:rsid w:val="00151B32"/>
    <w:rsid w:val="00151D19"/>
    <w:rsid w:val="00151EA7"/>
    <w:rsid w:val="001532B1"/>
    <w:rsid w:val="00153F10"/>
    <w:rsid w:val="001557DC"/>
    <w:rsid w:val="001562D0"/>
    <w:rsid w:val="00156576"/>
    <w:rsid w:val="00156FDF"/>
    <w:rsid w:val="00160BEE"/>
    <w:rsid w:val="00160E16"/>
    <w:rsid w:val="001614AE"/>
    <w:rsid w:val="0016251F"/>
    <w:rsid w:val="0016288C"/>
    <w:rsid w:val="00162AEE"/>
    <w:rsid w:val="0016349B"/>
    <w:rsid w:val="00164E0F"/>
    <w:rsid w:val="00165847"/>
    <w:rsid w:val="001658BA"/>
    <w:rsid w:val="001663C5"/>
    <w:rsid w:val="001665F8"/>
    <w:rsid w:val="00166D75"/>
    <w:rsid w:val="00167210"/>
    <w:rsid w:val="00167371"/>
    <w:rsid w:val="001676DD"/>
    <w:rsid w:val="00167DAD"/>
    <w:rsid w:val="0017037B"/>
    <w:rsid w:val="001726BB"/>
    <w:rsid w:val="00172BF0"/>
    <w:rsid w:val="001738DC"/>
    <w:rsid w:val="00173CAB"/>
    <w:rsid w:val="00173D2C"/>
    <w:rsid w:val="001749E0"/>
    <w:rsid w:val="00174AC8"/>
    <w:rsid w:val="00175E77"/>
    <w:rsid w:val="001762BB"/>
    <w:rsid w:val="001776BB"/>
    <w:rsid w:val="00180A34"/>
    <w:rsid w:val="00180C69"/>
    <w:rsid w:val="00185596"/>
    <w:rsid w:val="0018560A"/>
    <w:rsid w:val="00186646"/>
    <w:rsid w:val="0018736F"/>
    <w:rsid w:val="001874CD"/>
    <w:rsid w:val="00187E0F"/>
    <w:rsid w:val="00191B42"/>
    <w:rsid w:val="001930F5"/>
    <w:rsid w:val="001930FD"/>
    <w:rsid w:val="0019321F"/>
    <w:rsid w:val="00193B63"/>
    <w:rsid w:val="00194B8A"/>
    <w:rsid w:val="0019581F"/>
    <w:rsid w:val="00195A30"/>
    <w:rsid w:val="00195FB8"/>
    <w:rsid w:val="00196416"/>
    <w:rsid w:val="00196B8C"/>
    <w:rsid w:val="00197143"/>
    <w:rsid w:val="001A0EB9"/>
    <w:rsid w:val="001A0F72"/>
    <w:rsid w:val="001A1816"/>
    <w:rsid w:val="001A1C1C"/>
    <w:rsid w:val="001A21BC"/>
    <w:rsid w:val="001A2879"/>
    <w:rsid w:val="001A3360"/>
    <w:rsid w:val="001A4519"/>
    <w:rsid w:val="001A4840"/>
    <w:rsid w:val="001A4A02"/>
    <w:rsid w:val="001A5187"/>
    <w:rsid w:val="001A53B5"/>
    <w:rsid w:val="001A69D9"/>
    <w:rsid w:val="001A6BAA"/>
    <w:rsid w:val="001A7BF5"/>
    <w:rsid w:val="001B0DD1"/>
    <w:rsid w:val="001B1032"/>
    <w:rsid w:val="001B1250"/>
    <w:rsid w:val="001B1623"/>
    <w:rsid w:val="001B1677"/>
    <w:rsid w:val="001B2C78"/>
    <w:rsid w:val="001B33BF"/>
    <w:rsid w:val="001B37A2"/>
    <w:rsid w:val="001B3E50"/>
    <w:rsid w:val="001B44CA"/>
    <w:rsid w:val="001B5651"/>
    <w:rsid w:val="001B7920"/>
    <w:rsid w:val="001C0FEC"/>
    <w:rsid w:val="001C1767"/>
    <w:rsid w:val="001C2D4F"/>
    <w:rsid w:val="001C30A5"/>
    <w:rsid w:val="001C3938"/>
    <w:rsid w:val="001C4045"/>
    <w:rsid w:val="001C4F31"/>
    <w:rsid w:val="001C659B"/>
    <w:rsid w:val="001C6FDE"/>
    <w:rsid w:val="001C7862"/>
    <w:rsid w:val="001D0752"/>
    <w:rsid w:val="001D09D5"/>
    <w:rsid w:val="001D1702"/>
    <w:rsid w:val="001D1D36"/>
    <w:rsid w:val="001D1DF9"/>
    <w:rsid w:val="001D216C"/>
    <w:rsid w:val="001D29B4"/>
    <w:rsid w:val="001D4F26"/>
    <w:rsid w:val="001D5878"/>
    <w:rsid w:val="001D5C23"/>
    <w:rsid w:val="001D794D"/>
    <w:rsid w:val="001D7F44"/>
    <w:rsid w:val="001E1764"/>
    <w:rsid w:val="001E1A54"/>
    <w:rsid w:val="001E32C2"/>
    <w:rsid w:val="001E3473"/>
    <w:rsid w:val="001E4ED2"/>
    <w:rsid w:val="001E55BD"/>
    <w:rsid w:val="001E5B59"/>
    <w:rsid w:val="001E74C4"/>
    <w:rsid w:val="001E7A0D"/>
    <w:rsid w:val="001F0181"/>
    <w:rsid w:val="001F1C16"/>
    <w:rsid w:val="001F33FD"/>
    <w:rsid w:val="001F34DA"/>
    <w:rsid w:val="001F3AA1"/>
    <w:rsid w:val="001F4078"/>
    <w:rsid w:val="001F4311"/>
    <w:rsid w:val="001F5764"/>
    <w:rsid w:val="001F5F26"/>
    <w:rsid w:val="001F6068"/>
    <w:rsid w:val="001F6BA0"/>
    <w:rsid w:val="001F6CDD"/>
    <w:rsid w:val="001F7EB0"/>
    <w:rsid w:val="001F7EC4"/>
    <w:rsid w:val="00200A06"/>
    <w:rsid w:val="00200B47"/>
    <w:rsid w:val="00200BA7"/>
    <w:rsid w:val="00200D0D"/>
    <w:rsid w:val="002018D3"/>
    <w:rsid w:val="002021C5"/>
    <w:rsid w:val="00202BD1"/>
    <w:rsid w:val="00202D95"/>
    <w:rsid w:val="002032A9"/>
    <w:rsid w:val="002035C7"/>
    <w:rsid w:val="0020431A"/>
    <w:rsid w:val="0020446F"/>
    <w:rsid w:val="00206E13"/>
    <w:rsid w:val="00207293"/>
    <w:rsid w:val="00207E46"/>
    <w:rsid w:val="00211148"/>
    <w:rsid w:val="00212DF4"/>
    <w:rsid w:val="002137DF"/>
    <w:rsid w:val="0021413C"/>
    <w:rsid w:val="00214433"/>
    <w:rsid w:val="002147F8"/>
    <w:rsid w:val="00215679"/>
    <w:rsid w:val="00216B58"/>
    <w:rsid w:val="0022014E"/>
    <w:rsid w:val="00220481"/>
    <w:rsid w:val="00220F52"/>
    <w:rsid w:val="002213D8"/>
    <w:rsid w:val="00221596"/>
    <w:rsid w:val="002223D1"/>
    <w:rsid w:val="00222E59"/>
    <w:rsid w:val="002235D2"/>
    <w:rsid w:val="002237FD"/>
    <w:rsid w:val="00224D89"/>
    <w:rsid w:val="002250D9"/>
    <w:rsid w:val="0022567C"/>
    <w:rsid w:val="00225F82"/>
    <w:rsid w:val="002262B5"/>
    <w:rsid w:val="00226B63"/>
    <w:rsid w:val="002279E0"/>
    <w:rsid w:val="00230765"/>
    <w:rsid w:val="0023126B"/>
    <w:rsid w:val="00235794"/>
    <w:rsid w:val="002361F6"/>
    <w:rsid w:val="002367C5"/>
    <w:rsid w:val="00237041"/>
    <w:rsid w:val="002375C8"/>
    <w:rsid w:val="002378D9"/>
    <w:rsid w:val="0024080E"/>
    <w:rsid w:val="00240817"/>
    <w:rsid w:val="00241B85"/>
    <w:rsid w:val="00241C13"/>
    <w:rsid w:val="00243C32"/>
    <w:rsid w:val="00243E8C"/>
    <w:rsid w:val="002447C2"/>
    <w:rsid w:val="00244E9B"/>
    <w:rsid w:val="00246426"/>
    <w:rsid w:val="00247600"/>
    <w:rsid w:val="002479A0"/>
    <w:rsid w:val="00250827"/>
    <w:rsid w:val="002513CC"/>
    <w:rsid w:val="00252346"/>
    <w:rsid w:val="002542CA"/>
    <w:rsid w:val="002553C2"/>
    <w:rsid w:val="002555D0"/>
    <w:rsid w:val="0025615A"/>
    <w:rsid w:val="00257F19"/>
    <w:rsid w:val="00257FF8"/>
    <w:rsid w:val="0026078B"/>
    <w:rsid w:val="00260AA2"/>
    <w:rsid w:val="00260B19"/>
    <w:rsid w:val="00261737"/>
    <w:rsid w:val="00262705"/>
    <w:rsid w:val="00262911"/>
    <w:rsid w:val="0026368A"/>
    <w:rsid w:val="00263809"/>
    <w:rsid w:val="00264955"/>
    <w:rsid w:val="002666CE"/>
    <w:rsid w:val="00266FE5"/>
    <w:rsid w:val="0026706E"/>
    <w:rsid w:val="0027145E"/>
    <w:rsid w:val="00271989"/>
    <w:rsid w:val="00272CFB"/>
    <w:rsid w:val="0027507B"/>
    <w:rsid w:val="00275A96"/>
    <w:rsid w:val="0027755C"/>
    <w:rsid w:val="00277E43"/>
    <w:rsid w:val="00280296"/>
    <w:rsid w:val="00280AA2"/>
    <w:rsid w:val="00280B68"/>
    <w:rsid w:val="00280FC5"/>
    <w:rsid w:val="00280FDF"/>
    <w:rsid w:val="002814B8"/>
    <w:rsid w:val="00281B43"/>
    <w:rsid w:val="00281D98"/>
    <w:rsid w:val="00282106"/>
    <w:rsid w:val="00282EB6"/>
    <w:rsid w:val="00283C3C"/>
    <w:rsid w:val="0028574F"/>
    <w:rsid w:val="0028618A"/>
    <w:rsid w:val="002875DC"/>
    <w:rsid w:val="0028762E"/>
    <w:rsid w:val="00290288"/>
    <w:rsid w:val="0029049F"/>
    <w:rsid w:val="00291236"/>
    <w:rsid w:val="002920E0"/>
    <w:rsid w:val="00292283"/>
    <w:rsid w:val="00292CDF"/>
    <w:rsid w:val="00292DC5"/>
    <w:rsid w:val="00293101"/>
    <w:rsid w:val="00293542"/>
    <w:rsid w:val="0029355A"/>
    <w:rsid w:val="00293B75"/>
    <w:rsid w:val="00293C4A"/>
    <w:rsid w:val="002942BB"/>
    <w:rsid w:val="00295744"/>
    <w:rsid w:val="00295875"/>
    <w:rsid w:val="00295E8F"/>
    <w:rsid w:val="00295F52"/>
    <w:rsid w:val="0029650A"/>
    <w:rsid w:val="00296931"/>
    <w:rsid w:val="00297CBA"/>
    <w:rsid w:val="002A05CB"/>
    <w:rsid w:val="002A158C"/>
    <w:rsid w:val="002A3088"/>
    <w:rsid w:val="002A3378"/>
    <w:rsid w:val="002A36A0"/>
    <w:rsid w:val="002A3A3C"/>
    <w:rsid w:val="002A3DC3"/>
    <w:rsid w:val="002A43AA"/>
    <w:rsid w:val="002A4C54"/>
    <w:rsid w:val="002A4F23"/>
    <w:rsid w:val="002A62F6"/>
    <w:rsid w:val="002A6432"/>
    <w:rsid w:val="002A6785"/>
    <w:rsid w:val="002A6D81"/>
    <w:rsid w:val="002A7555"/>
    <w:rsid w:val="002B1A93"/>
    <w:rsid w:val="002B1BCA"/>
    <w:rsid w:val="002B1CD4"/>
    <w:rsid w:val="002B1FC1"/>
    <w:rsid w:val="002B4805"/>
    <w:rsid w:val="002B5121"/>
    <w:rsid w:val="002B6613"/>
    <w:rsid w:val="002B671C"/>
    <w:rsid w:val="002B78C5"/>
    <w:rsid w:val="002C1D79"/>
    <w:rsid w:val="002C325F"/>
    <w:rsid w:val="002C57DA"/>
    <w:rsid w:val="002C6007"/>
    <w:rsid w:val="002C627B"/>
    <w:rsid w:val="002C7FF8"/>
    <w:rsid w:val="002D0869"/>
    <w:rsid w:val="002D1346"/>
    <w:rsid w:val="002D1DE7"/>
    <w:rsid w:val="002D29E3"/>
    <w:rsid w:val="002D2AD1"/>
    <w:rsid w:val="002D2B52"/>
    <w:rsid w:val="002D2D31"/>
    <w:rsid w:val="002D52A3"/>
    <w:rsid w:val="002D64C8"/>
    <w:rsid w:val="002D6FAB"/>
    <w:rsid w:val="002D740E"/>
    <w:rsid w:val="002E2000"/>
    <w:rsid w:val="002E2FC8"/>
    <w:rsid w:val="002E4903"/>
    <w:rsid w:val="002E4DE9"/>
    <w:rsid w:val="002E7DD2"/>
    <w:rsid w:val="002E7E72"/>
    <w:rsid w:val="002F092E"/>
    <w:rsid w:val="002F2009"/>
    <w:rsid w:val="002F2C58"/>
    <w:rsid w:val="002F3A12"/>
    <w:rsid w:val="002F3C6B"/>
    <w:rsid w:val="002F5E71"/>
    <w:rsid w:val="002F5F23"/>
    <w:rsid w:val="002F75FD"/>
    <w:rsid w:val="003000B5"/>
    <w:rsid w:val="00300248"/>
    <w:rsid w:val="00300AD7"/>
    <w:rsid w:val="00301A59"/>
    <w:rsid w:val="00301DA8"/>
    <w:rsid w:val="00305957"/>
    <w:rsid w:val="003060AD"/>
    <w:rsid w:val="003073D8"/>
    <w:rsid w:val="00307F8E"/>
    <w:rsid w:val="0031138B"/>
    <w:rsid w:val="003114AE"/>
    <w:rsid w:val="003114F8"/>
    <w:rsid w:val="00311F27"/>
    <w:rsid w:val="0031293E"/>
    <w:rsid w:val="00316E38"/>
    <w:rsid w:val="003174D1"/>
    <w:rsid w:val="00317515"/>
    <w:rsid w:val="003178D2"/>
    <w:rsid w:val="00320002"/>
    <w:rsid w:val="00321273"/>
    <w:rsid w:val="00321342"/>
    <w:rsid w:val="00323A72"/>
    <w:rsid w:val="00325028"/>
    <w:rsid w:val="00325054"/>
    <w:rsid w:val="003252C4"/>
    <w:rsid w:val="0032553A"/>
    <w:rsid w:val="00327BC6"/>
    <w:rsid w:val="00330A69"/>
    <w:rsid w:val="003316FB"/>
    <w:rsid w:val="0033170A"/>
    <w:rsid w:val="00331930"/>
    <w:rsid w:val="00332A1F"/>
    <w:rsid w:val="00332B43"/>
    <w:rsid w:val="00332E7B"/>
    <w:rsid w:val="003331E1"/>
    <w:rsid w:val="003332E7"/>
    <w:rsid w:val="00333F7F"/>
    <w:rsid w:val="003351D6"/>
    <w:rsid w:val="00336A82"/>
    <w:rsid w:val="00336D2B"/>
    <w:rsid w:val="00340BBC"/>
    <w:rsid w:val="003412F7"/>
    <w:rsid w:val="00341700"/>
    <w:rsid w:val="003431A8"/>
    <w:rsid w:val="003439FF"/>
    <w:rsid w:val="0034480D"/>
    <w:rsid w:val="00344BE6"/>
    <w:rsid w:val="00345E89"/>
    <w:rsid w:val="00346C39"/>
    <w:rsid w:val="00346EE2"/>
    <w:rsid w:val="00346FF4"/>
    <w:rsid w:val="00347A76"/>
    <w:rsid w:val="00350731"/>
    <w:rsid w:val="003511E0"/>
    <w:rsid w:val="003518EA"/>
    <w:rsid w:val="00351A1F"/>
    <w:rsid w:val="003528D9"/>
    <w:rsid w:val="0035296C"/>
    <w:rsid w:val="00353418"/>
    <w:rsid w:val="003541E5"/>
    <w:rsid w:val="003546C1"/>
    <w:rsid w:val="00355EEB"/>
    <w:rsid w:val="003568B4"/>
    <w:rsid w:val="0035727A"/>
    <w:rsid w:val="0036057C"/>
    <w:rsid w:val="0036237D"/>
    <w:rsid w:val="003629E4"/>
    <w:rsid w:val="00362A2E"/>
    <w:rsid w:val="00363857"/>
    <w:rsid w:val="00364AA9"/>
    <w:rsid w:val="00364D65"/>
    <w:rsid w:val="0036647F"/>
    <w:rsid w:val="003670A6"/>
    <w:rsid w:val="00367D39"/>
    <w:rsid w:val="003706ED"/>
    <w:rsid w:val="003710C3"/>
    <w:rsid w:val="003720B0"/>
    <w:rsid w:val="00372A58"/>
    <w:rsid w:val="00372DE6"/>
    <w:rsid w:val="00375605"/>
    <w:rsid w:val="0037611F"/>
    <w:rsid w:val="00377367"/>
    <w:rsid w:val="00377520"/>
    <w:rsid w:val="00377FC8"/>
    <w:rsid w:val="00381674"/>
    <w:rsid w:val="00381C11"/>
    <w:rsid w:val="00382315"/>
    <w:rsid w:val="003823FB"/>
    <w:rsid w:val="003836D6"/>
    <w:rsid w:val="003844AC"/>
    <w:rsid w:val="00385B18"/>
    <w:rsid w:val="00385F4F"/>
    <w:rsid w:val="003863AA"/>
    <w:rsid w:val="003867DC"/>
    <w:rsid w:val="0038697B"/>
    <w:rsid w:val="00386E97"/>
    <w:rsid w:val="00386FA3"/>
    <w:rsid w:val="00387FE1"/>
    <w:rsid w:val="00390B46"/>
    <w:rsid w:val="00392297"/>
    <w:rsid w:val="00392680"/>
    <w:rsid w:val="003927AF"/>
    <w:rsid w:val="00392E34"/>
    <w:rsid w:val="00393030"/>
    <w:rsid w:val="00393AA6"/>
    <w:rsid w:val="0039550C"/>
    <w:rsid w:val="00395A89"/>
    <w:rsid w:val="00395FEF"/>
    <w:rsid w:val="00396D7C"/>
    <w:rsid w:val="0039757A"/>
    <w:rsid w:val="003A0B49"/>
    <w:rsid w:val="003A0CF5"/>
    <w:rsid w:val="003A1670"/>
    <w:rsid w:val="003A376F"/>
    <w:rsid w:val="003A7114"/>
    <w:rsid w:val="003A790E"/>
    <w:rsid w:val="003A7B41"/>
    <w:rsid w:val="003A7E1D"/>
    <w:rsid w:val="003B1755"/>
    <w:rsid w:val="003B2E08"/>
    <w:rsid w:val="003B322E"/>
    <w:rsid w:val="003B38F7"/>
    <w:rsid w:val="003B42DB"/>
    <w:rsid w:val="003B668F"/>
    <w:rsid w:val="003B7DE5"/>
    <w:rsid w:val="003B7F8C"/>
    <w:rsid w:val="003B7FE0"/>
    <w:rsid w:val="003C04AD"/>
    <w:rsid w:val="003C0583"/>
    <w:rsid w:val="003C22F5"/>
    <w:rsid w:val="003C2B9B"/>
    <w:rsid w:val="003C2FD4"/>
    <w:rsid w:val="003C3851"/>
    <w:rsid w:val="003C3D27"/>
    <w:rsid w:val="003C4BD7"/>
    <w:rsid w:val="003C559B"/>
    <w:rsid w:val="003C5A64"/>
    <w:rsid w:val="003C5DB8"/>
    <w:rsid w:val="003C7E8D"/>
    <w:rsid w:val="003D01F9"/>
    <w:rsid w:val="003D14CC"/>
    <w:rsid w:val="003D209D"/>
    <w:rsid w:val="003D33D7"/>
    <w:rsid w:val="003D34E5"/>
    <w:rsid w:val="003D415D"/>
    <w:rsid w:val="003D6530"/>
    <w:rsid w:val="003D78A8"/>
    <w:rsid w:val="003E2177"/>
    <w:rsid w:val="003E2F0E"/>
    <w:rsid w:val="003E309A"/>
    <w:rsid w:val="003E314E"/>
    <w:rsid w:val="003E4075"/>
    <w:rsid w:val="003E4EC7"/>
    <w:rsid w:val="003E4FDE"/>
    <w:rsid w:val="003E5265"/>
    <w:rsid w:val="003E6879"/>
    <w:rsid w:val="003E6D31"/>
    <w:rsid w:val="003E7274"/>
    <w:rsid w:val="003E7996"/>
    <w:rsid w:val="003F1AD1"/>
    <w:rsid w:val="003F1FE9"/>
    <w:rsid w:val="003F2980"/>
    <w:rsid w:val="003F34D9"/>
    <w:rsid w:val="003F3946"/>
    <w:rsid w:val="003F39C0"/>
    <w:rsid w:val="003F41FE"/>
    <w:rsid w:val="003F67D8"/>
    <w:rsid w:val="003F69B0"/>
    <w:rsid w:val="003F69E2"/>
    <w:rsid w:val="003F6BF8"/>
    <w:rsid w:val="004014D7"/>
    <w:rsid w:val="00402B88"/>
    <w:rsid w:val="004033DF"/>
    <w:rsid w:val="004034B1"/>
    <w:rsid w:val="00403BA1"/>
    <w:rsid w:val="0040478D"/>
    <w:rsid w:val="004062A9"/>
    <w:rsid w:val="00406353"/>
    <w:rsid w:val="004064A4"/>
    <w:rsid w:val="004066A9"/>
    <w:rsid w:val="00407FB4"/>
    <w:rsid w:val="00412239"/>
    <w:rsid w:val="00412AA3"/>
    <w:rsid w:val="00413101"/>
    <w:rsid w:val="0041430A"/>
    <w:rsid w:val="00416371"/>
    <w:rsid w:val="0041689F"/>
    <w:rsid w:val="00417916"/>
    <w:rsid w:val="00423C13"/>
    <w:rsid w:val="0042631A"/>
    <w:rsid w:val="00427098"/>
    <w:rsid w:val="004279BF"/>
    <w:rsid w:val="004304FE"/>
    <w:rsid w:val="00431018"/>
    <w:rsid w:val="004313B9"/>
    <w:rsid w:val="004314D2"/>
    <w:rsid w:val="00432B80"/>
    <w:rsid w:val="00432E20"/>
    <w:rsid w:val="00434FCA"/>
    <w:rsid w:val="0043526C"/>
    <w:rsid w:val="004352C3"/>
    <w:rsid w:val="00435CCE"/>
    <w:rsid w:val="00435DDF"/>
    <w:rsid w:val="00435FD0"/>
    <w:rsid w:val="004370B8"/>
    <w:rsid w:val="00437B4D"/>
    <w:rsid w:val="00440E96"/>
    <w:rsid w:val="0044110E"/>
    <w:rsid w:val="004418BE"/>
    <w:rsid w:val="00442C29"/>
    <w:rsid w:val="00444717"/>
    <w:rsid w:val="00446257"/>
    <w:rsid w:val="00446507"/>
    <w:rsid w:val="00446707"/>
    <w:rsid w:val="00446994"/>
    <w:rsid w:val="004469D4"/>
    <w:rsid w:val="004472DE"/>
    <w:rsid w:val="00450710"/>
    <w:rsid w:val="00450D81"/>
    <w:rsid w:val="0045114F"/>
    <w:rsid w:val="00453B34"/>
    <w:rsid w:val="00455370"/>
    <w:rsid w:val="00455817"/>
    <w:rsid w:val="0045722D"/>
    <w:rsid w:val="00457ECC"/>
    <w:rsid w:val="00460D54"/>
    <w:rsid w:val="00461B96"/>
    <w:rsid w:val="00462998"/>
    <w:rsid w:val="00463780"/>
    <w:rsid w:val="00463ACA"/>
    <w:rsid w:val="00464414"/>
    <w:rsid w:val="0046520D"/>
    <w:rsid w:val="0046576F"/>
    <w:rsid w:val="004657EA"/>
    <w:rsid w:val="00465FF1"/>
    <w:rsid w:val="00466007"/>
    <w:rsid w:val="00466D6F"/>
    <w:rsid w:val="00472BE7"/>
    <w:rsid w:val="0047426C"/>
    <w:rsid w:val="00474EE0"/>
    <w:rsid w:val="004754BC"/>
    <w:rsid w:val="00476533"/>
    <w:rsid w:val="004769E8"/>
    <w:rsid w:val="004776A7"/>
    <w:rsid w:val="00477B95"/>
    <w:rsid w:val="00480621"/>
    <w:rsid w:val="0048091F"/>
    <w:rsid w:val="00482F1D"/>
    <w:rsid w:val="00484528"/>
    <w:rsid w:val="0048556E"/>
    <w:rsid w:val="00486005"/>
    <w:rsid w:val="004864C2"/>
    <w:rsid w:val="00486871"/>
    <w:rsid w:val="00487022"/>
    <w:rsid w:val="00487342"/>
    <w:rsid w:val="00487DCE"/>
    <w:rsid w:val="00487DD8"/>
    <w:rsid w:val="00490405"/>
    <w:rsid w:val="0049098D"/>
    <w:rsid w:val="00490A86"/>
    <w:rsid w:val="00490FB5"/>
    <w:rsid w:val="00491ECB"/>
    <w:rsid w:val="00492155"/>
    <w:rsid w:val="0049313C"/>
    <w:rsid w:val="004934B4"/>
    <w:rsid w:val="00493DF2"/>
    <w:rsid w:val="0049467D"/>
    <w:rsid w:val="00497602"/>
    <w:rsid w:val="00497A51"/>
    <w:rsid w:val="004A0090"/>
    <w:rsid w:val="004A0AC3"/>
    <w:rsid w:val="004A1287"/>
    <w:rsid w:val="004A12AA"/>
    <w:rsid w:val="004A1A55"/>
    <w:rsid w:val="004A23DF"/>
    <w:rsid w:val="004A2D7B"/>
    <w:rsid w:val="004A3677"/>
    <w:rsid w:val="004A703F"/>
    <w:rsid w:val="004A7D2E"/>
    <w:rsid w:val="004B0123"/>
    <w:rsid w:val="004B22E9"/>
    <w:rsid w:val="004B2644"/>
    <w:rsid w:val="004B330E"/>
    <w:rsid w:val="004B4417"/>
    <w:rsid w:val="004B603C"/>
    <w:rsid w:val="004B70D4"/>
    <w:rsid w:val="004B7E1B"/>
    <w:rsid w:val="004C0C2A"/>
    <w:rsid w:val="004C1130"/>
    <w:rsid w:val="004C1145"/>
    <w:rsid w:val="004C38F5"/>
    <w:rsid w:val="004C3F72"/>
    <w:rsid w:val="004C4182"/>
    <w:rsid w:val="004C4214"/>
    <w:rsid w:val="004C4472"/>
    <w:rsid w:val="004C630F"/>
    <w:rsid w:val="004C6EA8"/>
    <w:rsid w:val="004C7A4B"/>
    <w:rsid w:val="004C7A85"/>
    <w:rsid w:val="004D0BED"/>
    <w:rsid w:val="004D1FD2"/>
    <w:rsid w:val="004D2899"/>
    <w:rsid w:val="004D3E1C"/>
    <w:rsid w:val="004D44A4"/>
    <w:rsid w:val="004D51C6"/>
    <w:rsid w:val="004D53A8"/>
    <w:rsid w:val="004D59DD"/>
    <w:rsid w:val="004D5F51"/>
    <w:rsid w:val="004D6F3B"/>
    <w:rsid w:val="004D779E"/>
    <w:rsid w:val="004E03CB"/>
    <w:rsid w:val="004E1620"/>
    <w:rsid w:val="004E1862"/>
    <w:rsid w:val="004E1C8B"/>
    <w:rsid w:val="004E25E7"/>
    <w:rsid w:val="004E3D46"/>
    <w:rsid w:val="004E5133"/>
    <w:rsid w:val="004E5203"/>
    <w:rsid w:val="004E594D"/>
    <w:rsid w:val="004E5F57"/>
    <w:rsid w:val="004E61B1"/>
    <w:rsid w:val="004E65BA"/>
    <w:rsid w:val="004F011D"/>
    <w:rsid w:val="004F0978"/>
    <w:rsid w:val="004F1C74"/>
    <w:rsid w:val="004F246A"/>
    <w:rsid w:val="004F278E"/>
    <w:rsid w:val="004F2E18"/>
    <w:rsid w:val="004F4D2E"/>
    <w:rsid w:val="004F5107"/>
    <w:rsid w:val="004F6014"/>
    <w:rsid w:val="004F6BDE"/>
    <w:rsid w:val="004F71F0"/>
    <w:rsid w:val="004F756F"/>
    <w:rsid w:val="004F7E14"/>
    <w:rsid w:val="00500D3F"/>
    <w:rsid w:val="005015ED"/>
    <w:rsid w:val="0050311C"/>
    <w:rsid w:val="0050341C"/>
    <w:rsid w:val="00503674"/>
    <w:rsid w:val="005047D5"/>
    <w:rsid w:val="00504ACC"/>
    <w:rsid w:val="00504FB1"/>
    <w:rsid w:val="00506927"/>
    <w:rsid w:val="00506BA3"/>
    <w:rsid w:val="00506C7F"/>
    <w:rsid w:val="005100F4"/>
    <w:rsid w:val="0051047C"/>
    <w:rsid w:val="00511D1A"/>
    <w:rsid w:val="00513C30"/>
    <w:rsid w:val="00515FB8"/>
    <w:rsid w:val="005168DA"/>
    <w:rsid w:val="00516961"/>
    <w:rsid w:val="00516F95"/>
    <w:rsid w:val="005171D9"/>
    <w:rsid w:val="005200B9"/>
    <w:rsid w:val="00521057"/>
    <w:rsid w:val="005221E2"/>
    <w:rsid w:val="00522A70"/>
    <w:rsid w:val="00523E6B"/>
    <w:rsid w:val="00523FF0"/>
    <w:rsid w:val="005243D3"/>
    <w:rsid w:val="005300F9"/>
    <w:rsid w:val="00530CCA"/>
    <w:rsid w:val="00530E51"/>
    <w:rsid w:val="005319B3"/>
    <w:rsid w:val="005319DE"/>
    <w:rsid w:val="00532190"/>
    <w:rsid w:val="005326F8"/>
    <w:rsid w:val="00532812"/>
    <w:rsid w:val="00533E59"/>
    <w:rsid w:val="005348F0"/>
    <w:rsid w:val="00535EDC"/>
    <w:rsid w:val="00541138"/>
    <w:rsid w:val="0054179A"/>
    <w:rsid w:val="005428D1"/>
    <w:rsid w:val="005429DC"/>
    <w:rsid w:val="00542D48"/>
    <w:rsid w:val="0054328D"/>
    <w:rsid w:val="00543604"/>
    <w:rsid w:val="00543DD4"/>
    <w:rsid w:val="00545989"/>
    <w:rsid w:val="00547947"/>
    <w:rsid w:val="005506ED"/>
    <w:rsid w:val="005509DC"/>
    <w:rsid w:val="00551560"/>
    <w:rsid w:val="00552324"/>
    <w:rsid w:val="00552983"/>
    <w:rsid w:val="00554C6A"/>
    <w:rsid w:val="00554E31"/>
    <w:rsid w:val="00556397"/>
    <w:rsid w:val="00557870"/>
    <w:rsid w:val="005603EF"/>
    <w:rsid w:val="00565885"/>
    <w:rsid w:val="00566B64"/>
    <w:rsid w:val="005673A7"/>
    <w:rsid w:val="00567758"/>
    <w:rsid w:val="00570656"/>
    <w:rsid w:val="0057146C"/>
    <w:rsid w:val="005715FD"/>
    <w:rsid w:val="0057288F"/>
    <w:rsid w:val="00572931"/>
    <w:rsid w:val="00572C05"/>
    <w:rsid w:val="00572D49"/>
    <w:rsid w:val="00573A3B"/>
    <w:rsid w:val="005746C9"/>
    <w:rsid w:val="00575BD5"/>
    <w:rsid w:val="00577834"/>
    <w:rsid w:val="005801E9"/>
    <w:rsid w:val="0058034C"/>
    <w:rsid w:val="00580FB5"/>
    <w:rsid w:val="00581C40"/>
    <w:rsid w:val="00581DA9"/>
    <w:rsid w:val="00581F9B"/>
    <w:rsid w:val="0058262E"/>
    <w:rsid w:val="00585BB7"/>
    <w:rsid w:val="00587076"/>
    <w:rsid w:val="0058719E"/>
    <w:rsid w:val="005871CE"/>
    <w:rsid w:val="00587345"/>
    <w:rsid w:val="005876F3"/>
    <w:rsid w:val="00587D77"/>
    <w:rsid w:val="0059024A"/>
    <w:rsid w:val="0059050F"/>
    <w:rsid w:val="005905BE"/>
    <w:rsid w:val="005907A7"/>
    <w:rsid w:val="00590DCE"/>
    <w:rsid w:val="0059155C"/>
    <w:rsid w:val="00591829"/>
    <w:rsid w:val="00591E4E"/>
    <w:rsid w:val="005930C3"/>
    <w:rsid w:val="005931FE"/>
    <w:rsid w:val="0059349A"/>
    <w:rsid w:val="005942EE"/>
    <w:rsid w:val="00595413"/>
    <w:rsid w:val="005956C8"/>
    <w:rsid w:val="00596AFB"/>
    <w:rsid w:val="00596C6A"/>
    <w:rsid w:val="00596E19"/>
    <w:rsid w:val="005975A6"/>
    <w:rsid w:val="00597F6E"/>
    <w:rsid w:val="005A1789"/>
    <w:rsid w:val="005A2640"/>
    <w:rsid w:val="005A2FE9"/>
    <w:rsid w:val="005A3104"/>
    <w:rsid w:val="005A388D"/>
    <w:rsid w:val="005A542B"/>
    <w:rsid w:val="005A5662"/>
    <w:rsid w:val="005A56C9"/>
    <w:rsid w:val="005A5D49"/>
    <w:rsid w:val="005A7510"/>
    <w:rsid w:val="005A7F0F"/>
    <w:rsid w:val="005B0B11"/>
    <w:rsid w:val="005B0FCA"/>
    <w:rsid w:val="005B0FD6"/>
    <w:rsid w:val="005B18D6"/>
    <w:rsid w:val="005B1C82"/>
    <w:rsid w:val="005B4462"/>
    <w:rsid w:val="005B4C2E"/>
    <w:rsid w:val="005B4C36"/>
    <w:rsid w:val="005B5AFC"/>
    <w:rsid w:val="005B711B"/>
    <w:rsid w:val="005B727A"/>
    <w:rsid w:val="005B747D"/>
    <w:rsid w:val="005B7C0B"/>
    <w:rsid w:val="005C0278"/>
    <w:rsid w:val="005C0B83"/>
    <w:rsid w:val="005C0CA8"/>
    <w:rsid w:val="005C118C"/>
    <w:rsid w:val="005C263B"/>
    <w:rsid w:val="005C33A7"/>
    <w:rsid w:val="005C4E92"/>
    <w:rsid w:val="005C5C6B"/>
    <w:rsid w:val="005C6550"/>
    <w:rsid w:val="005D29FD"/>
    <w:rsid w:val="005D2D24"/>
    <w:rsid w:val="005D4C80"/>
    <w:rsid w:val="005D520E"/>
    <w:rsid w:val="005D5F9E"/>
    <w:rsid w:val="005D700A"/>
    <w:rsid w:val="005D7414"/>
    <w:rsid w:val="005E01D9"/>
    <w:rsid w:val="005E074F"/>
    <w:rsid w:val="005E084F"/>
    <w:rsid w:val="005E0B6D"/>
    <w:rsid w:val="005E0DE4"/>
    <w:rsid w:val="005E1356"/>
    <w:rsid w:val="005E26DF"/>
    <w:rsid w:val="005E2CA0"/>
    <w:rsid w:val="005E52C4"/>
    <w:rsid w:val="005E5D0B"/>
    <w:rsid w:val="005E5EB0"/>
    <w:rsid w:val="005E67CB"/>
    <w:rsid w:val="005E6EEF"/>
    <w:rsid w:val="005E6F43"/>
    <w:rsid w:val="005E70A2"/>
    <w:rsid w:val="005E79C5"/>
    <w:rsid w:val="005F02DB"/>
    <w:rsid w:val="005F1B85"/>
    <w:rsid w:val="005F2463"/>
    <w:rsid w:val="005F26DC"/>
    <w:rsid w:val="005F286D"/>
    <w:rsid w:val="005F2937"/>
    <w:rsid w:val="005F2E6A"/>
    <w:rsid w:val="005F31E4"/>
    <w:rsid w:val="005F5093"/>
    <w:rsid w:val="005F50A7"/>
    <w:rsid w:val="005F68EC"/>
    <w:rsid w:val="005F6EFE"/>
    <w:rsid w:val="005F7C48"/>
    <w:rsid w:val="006004C7"/>
    <w:rsid w:val="0060061A"/>
    <w:rsid w:val="00600A7D"/>
    <w:rsid w:val="00600F09"/>
    <w:rsid w:val="00602E4D"/>
    <w:rsid w:val="006051F9"/>
    <w:rsid w:val="00605A00"/>
    <w:rsid w:val="00605F91"/>
    <w:rsid w:val="006064A0"/>
    <w:rsid w:val="00606D65"/>
    <w:rsid w:val="006075B0"/>
    <w:rsid w:val="00607CA3"/>
    <w:rsid w:val="00607CFA"/>
    <w:rsid w:val="00607DC3"/>
    <w:rsid w:val="00610361"/>
    <w:rsid w:val="00611D1D"/>
    <w:rsid w:val="00613A95"/>
    <w:rsid w:val="00613C9A"/>
    <w:rsid w:val="0061595A"/>
    <w:rsid w:val="006159E3"/>
    <w:rsid w:val="00615BEF"/>
    <w:rsid w:val="00615CF5"/>
    <w:rsid w:val="00615F87"/>
    <w:rsid w:val="0061638D"/>
    <w:rsid w:val="00620233"/>
    <w:rsid w:val="00621A29"/>
    <w:rsid w:val="006222A9"/>
    <w:rsid w:val="00622473"/>
    <w:rsid w:val="0062280C"/>
    <w:rsid w:val="0062329F"/>
    <w:rsid w:val="006245FF"/>
    <w:rsid w:val="00624737"/>
    <w:rsid w:val="00625013"/>
    <w:rsid w:val="0062678D"/>
    <w:rsid w:val="006269CB"/>
    <w:rsid w:val="00626DB4"/>
    <w:rsid w:val="00626F02"/>
    <w:rsid w:val="00627789"/>
    <w:rsid w:val="00627F90"/>
    <w:rsid w:val="00630942"/>
    <w:rsid w:val="00631EC4"/>
    <w:rsid w:val="0063205E"/>
    <w:rsid w:val="00634511"/>
    <w:rsid w:val="0063589A"/>
    <w:rsid w:val="00636723"/>
    <w:rsid w:val="006405D3"/>
    <w:rsid w:val="00641BC5"/>
    <w:rsid w:val="00641ED4"/>
    <w:rsid w:val="00642A8D"/>
    <w:rsid w:val="00642BA1"/>
    <w:rsid w:val="006430C5"/>
    <w:rsid w:val="0064476F"/>
    <w:rsid w:val="00644EEA"/>
    <w:rsid w:val="00644FEA"/>
    <w:rsid w:val="006463CD"/>
    <w:rsid w:val="00646595"/>
    <w:rsid w:val="006465C1"/>
    <w:rsid w:val="00647F7A"/>
    <w:rsid w:val="006508C7"/>
    <w:rsid w:val="00652684"/>
    <w:rsid w:val="006526E8"/>
    <w:rsid w:val="00653860"/>
    <w:rsid w:val="00654A77"/>
    <w:rsid w:val="006553BF"/>
    <w:rsid w:val="00655F2E"/>
    <w:rsid w:val="00656370"/>
    <w:rsid w:val="0065696F"/>
    <w:rsid w:val="0065789C"/>
    <w:rsid w:val="00660F47"/>
    <w:rsid w:val="006644E9"/>
    <w:rsid w:val="00664AAC"/>
    <w:rsid w:val="00664C42"/>
    <w:rsid w:val="00664C85"/>
    <w:rsid w:val="006650A6"/>
    <w:rsid w:val="00665904"/>
    <w:rsid w:val="00665A9A"/>
    <w:rsid w:val="00665E9C"/>
    <w:rsid w:val="006671F2"/>
    <w:rsid w:val="006673B1"/>
    <w:rsid w:val="006676FE"/>
    <w:rsid w:val="00670B38"/>
    <w:rsid w:val="0067137E"/>
    <w:rsid w:val="00671398"/>
    <w:rsid w:val="00671D56"/>
    <w:rsid w:val="00674E4C"/>
    <w:rsid w:val="00677AA5"/>
    <w:rsid w:val="00681505"/>
    <w:rsid w:val="006817F2"/>
    <w:rsid w:val="00681F7A"/>
    <w:rsid w:val="0068394A"/>
    <w:rsid w:val="0068570A"/>
    <w:rsid w:val="0068698D"/>
    <w:rsid w:val="00690D9C"/>
    <w:rsid w:val="0069147D"/>
    <w:rsid w:val="00693FB7"/>
    <w:rsid w:val="0069460A"/>
    <w:rsid w:val="00694A23"/>
    <w:rsid w:val="00695D2F"/>
    <w:rsid w:val="00696860"/>
    <w:rsid w:val="006A0011"/>
    <w:rsid w:val="006A02FD"/>
    <w:rsid w:val="006A1504"/>
    <w:rsid w:val="006A264D"/>
    <w:rsid w:val="006A3409"/>
    <w:rsid w:val="006A4329"/>
    <w:rsid w:val="006A4CED"/>
    <w:rsid w:val="006A5C30"/>
    <w:rsid w:val="006A5C7E"/>
    <w:rsid w:val="006A6015"/>
    <w:rsid w:val="006A7A9C"/>
    <w:rsid w:val="006B0747"/>
    <w:rsid w:val="006B07EE"/>
    <w:rsid w:val="006B14FF"/>
    <w:rsid w:val="006B1541"/>
    <w:rsid w:val="006B185B"/>
    <w:rsid w:val="006B28E8"/>
    <w:rsid w:val="006B2DE3"/>
    <w:rsid w:val="006B390C"/>
    <w:rsid w:val="006B48C6"/>
    <w:rsid w:val="006B547B"/>
    <w:rsid w:val="006B6B46"/>
    <w:rsid w:val="006C055D"/>
    <w:rsid w:val="006C06F6"/>
    <w:rsid w:val="006C0727"/>
    <w:rsid w:val="006C1715"/>
    <w:rsid w:val="006C2655"/>
    <w:rsid w:val="006C3A31"/>
    <w:rsid w:val="006C3C25"/>
    <w:rsid w:val="006C59B1"/>
    <w:rsid w:val="006C5BFA"/>
    <w:rsid w:val="006C5CAD"/>
    <w:rsid w:val="006C63CE"/>
    <w:rsid w:val="006C76F7"/>
    <w:rsid w:val="006D057D"/>
    <w:rsid w:val="006D1470"/>
    <w:rsid w:val="006D14F7"/>
    <w:rsid w:val="006D1F3C"/>
    <w:rsid w:val="006D295F"/>
    <w:rsid w:val="006D2D87"/>
    <w:rsid w:val="006D35BF"/>
    <w:rsid w:val="006D600D"/>
    <w:rsid w:val="006D7120"/>
    <w:rsid w:val="006D76FF"/>
    <w:rsid w:val="006E102C"/>
    <w:rsid w:val="006E143B"/>
    <w:rsid w:val="006E1D49"/>
    <w:rsid w:val="006E1F8B"/>
    <w:rsid w:val="006E23D4"/>
    <w:rsid w:val="006E2D9C"/>
    <w:rsid w:val="006E3392"/>
    <w:rsid w:val="006E4489"/>
    <w:rsid w:val="006E44A5"/>
    <w:rsid w:val="006E4A16"/>
    <w:rsid w:val="006E4B19"/>
    <w:rsid w:val="006E5CE4"/>
    <w:rsid w:val="006E7976"/>
    <w:rsid w:val="006E7C69"/>
    <w:rsid w:val="006F2722"/>
    <w:rsid w:val="006F2A45"/>
    <w:rsid w:val="006F3024"/>
    <w:rsid w:val="006F45D7"/>
    <w:rsid w:val="006F4BFC"/>
    <w:rsid w:val="006F5387"/>
    <w:rsid w:val="006F566B"/>
    <w:rsid w:val="006F6C29"/>
    <w:rsid w:val="006F778D"/>
    <w:rsid w:val="00700399"/>
    <w:rsid w:val="00701508"/>
    <w:rsid w:val="00701B55"/>
    <w:rsid w:val="007022D1"/>
    <w:rsid w:val="0070232B"/>
    <w:rsid w:val="00702860"/>
    <w:rsid w:val="00703CE7"/>
    <w:rsid w:val="0070413E"/>
    <w:rsid w:val="007050EF"/>
    <w:rsid w:val="007066D8"/>
    <w:rsid w:val="00706B3B"/>
    <w:rsid w:val="0071086A"/>
    <w:rsid w:val="0071231B"/>
    <w:rsid w:val="00712614"/>
    <w:rsid w:val="0071348A"/>
    <w:rsid w:val="00713BE7"/>
    <w:rsid w:val="007165D8"/>
    <w:rsid w:val="00716F24"/>
    <w:rsid w:val="00720508"/>
    <w:rsid w:val="00721257"/>
    <w:rsid w:val="007216EE"/>
    <w:rsid w:val="00722EAD"/>
    <w:rsid w:val="00723283"/>
    <w:rsid w:val="00724443"/>
    <w:rsid w:val="00726770"/>
    <w:rsid w:val="00730173"/>
    <w:rsid w:val="00730480"/>
    <w:rsid w:val="00730818"/>
    <w:rsid w:val="0073234B"/>
    <w:rsid w:val="00732834"/>
    <w:rsid w:val="00732CE7"/>
    <w:rsid w:val="00733271"/>
    <w:rsid w:val="00734251"/>
    <w:rsid w:val="00734B2D"/>
    <w:rsid w:val="00734B6D"/>
    <w:rsid w:val="00736E70"/>
    <w:rsid w:val="00740483"/>
    <w:rsid w:val="007419EF"/>
    <w:rsid w:val="00745766"/>
    <w:rsid w:val="007458DB"/>
    <w:rsid w:val="00746BC7"/>
    <w:rsid w:val="00746CE8"/>
    <w:rsid w:val="007479B6"/>
    <w:rsid w:val="0075095D"/>
    <w:rsid w:val="00751304"/>
    <w:rsid w:val="0075143F"/>
    <w:rsid w:val="00752743"/>
    <w:rsid w:val="00753379"/>
    <w:rsid w:val="00753D0B"/>
    <w:rsid w:val="00755609"/>
    <w:rsid w:val="007571E0"/>
    <w:rsid w:val="00757F96"/>
    <w:rsid w:val="00760828"/>
    <w:rsid w:val="007611BF"/>
    <w:rsid w:val="007613C4"/>
    <w:rsid w:val="007616DA"/>
    <w:rsid w:val="00762D9B"/>
    <w:rsid w:val="00764275"/>
    <w:rsid w:val="0076477B"/>
    <w:rsid w:val="00765C29"/>
    <w:rsid w:val="0076601D"/>
    <w:rsid w:val="0076655B"/>
    <w:rsid w:val="007669D3"/>
    <w:rsid w:val="00766EE4"/>
    <w:rsid w:val="00766FB6"/>
    <w:rsid w:val="007708E8"/>
    <w:rsid w:val="007715FF"/>
    <w:rsid w:val="00771D4A"/>
    <w:rsid w:val="007726D5"/>
    <w:rsid w:val="00772BA3"/>
    <w:rsid w:val="00772DA4"/>
    <w:rsid w:val="00774D46"/>
    <w:rsid w:val="00774F6A"/>
    <w:rsid w:val="007767F1"/>
    <w:rsid w:val="007769FB"/>
    <w:rsid w:val="00777FDA"/>
    <w:rsid w:val="00783437"/>
    <w:rsid w:val="00783A06"/>
    <w:rsid w:val="00784927"/>
    <w:rsid w:val="00785302"/>
    <w:rsid w:val="00785BEF"/>
    <w:rsid w:val="00786E23"/>
    <w:rsid w:val="007876B7"/>
    <w:rsid w:val="00787883"/>
    <w:rsid w:val="007878C4"/>
    <w:rsid w:val="00787ECD"/>
    <w:rsid w:val="00790547"/>
    <w:rsid w:val="007907AF"/>
    <w:rsid w:val="00791529"/>
    <w:rsid w:val="007931B2"/>
    <w:rsid w:val="00793FAA"/>
    <w:rsid w:val="0079484A"/>
    <w:rsid w:val="00794E80"/>
    <w:rsid w:val="00796A56"/>
    <w:rsid w:val="00796B4F"/>
    <w:rsid w:val="00797909"/>
    <w:rsid w:val="00797A3F"/>
    <w:rsid w:val="00797D8A"/>
    <w:rsid w:val="007A00FF"/>
    <w:rsid w:val="007A0C55"/>
    <w:rsid w:val="007A32A9"/>
    <w:rsid w:val="007A417B"/>
    <w:rsid w:val="007A56C7"/>
    <w:rsid w:val="007A5C5E"/>
    <w:rsid w:val="007A5E38"/>
    <w:rsid w:val="007A69D4"/>
    <w:rsid w:val="007B3778"/>
    <w:rsid w:val="007B41D8"/>
    <w:rsid w:val="007B43EC"/>
    <w:rsid w:val="007B4F9A"/>
    <w:rsid w:val="007B54CC"/>
    <w:rsid w:val="007B57CE"/>
    <w:rsid w:val="007B632D"/>
    <w:rsid w:val="007B7748"/>
    <w:rsid w:val="007B7949"/>
    <w:rsid w:val="007C244E"/>
    <w:rsid w:val="007C27D5"/>
    <w:rsid w:val="007C2F06"/>
    <w:rsid w:val="007C48D5"/>
    <w:rsid w:val="007C4AAC"/>
    <w:rsid w:val="007C4CF5"/>
    <w:rsid w:val="007C6917"/>
    <w:rsid w:val="007C6A8F"/>
    <w:rsid w:val="007C6EF8"/>
    <w:rsid w:val="007C7DCA"/>
    <w:rsid w:val="007C7FA5"/>
    <w:rsid w:val="007D083E"/>
    <w:rsid w:val="007D0ECD"/>
    <w:rsid w:val="007D163E"/>
    <w:rsid w:val="007D2E91"/>
    <w:rsid w:val="007D374D"/>
    <w:rsid w:val="007D418D"/>
    <w:rsid w:val="007D4855"/>
    <w:rsid w:val="007D5186"/>
    <w:rsid w:val="007D67F3"/>
    <w:rsid w:val="007D6CC0"/>
    <w:rsid w:val="007D6E91"/>
    <w:rsid w:val="007D7AA4"/>
    <w:rsid w:val="007E0710"/>
    <w:rsid w:val="007E0A09"/>
    <w:rsid w:val="007E0F70"/>
    <w:rsid w:val="007E0FBB"/>
    <w:rsid w:val="007E1361"/>
    <w:rsid w:val="007E2FBA"/>
    <w:rsid w:val="007E4554"/>
    <w:rsid w:val="007E5749"/>
    <w:rsid w:val="007E58EE"/>
    <w:rsid w:val="007E5E22"/>
    <w:rsid w:val="007E650A"/>
    <w:rsid w:val="007E6C9D"/>
    <w:rsid w:val="007E6E39"/>
    <w:rsid w:val="007E7540"/>
    <w:rsid w:val="007F0CCA"/>
    <w:rsid w:val="007F16C5"/>
    <w:rsid w:val="007F2FFE"/>
    <w:rsid w:val="007F326A"/>
    <w:rsid w:val="007F4092"/>
    <w:rsid w:val="007F4869"/>
    <w:rsid w:val="007F4FE4"/>
    <w:rsid w:val="007F55D4"/>
    <w:rsid w:val="007F5A25"/>
    <w:rsid w:val="007F6C56"/>
    <w:rsid w:val="007F6E9C"/>
    <w:rsid w:val="007F7569"/>
    <w:rsid w:val="007F75E7"/>
    <w:rsid w:val="007F7CA4"/>
    <w:rsid w:val="0080147F"/>
    <w:rsid w:val="00801BE8"/>
    <w:rsid w:val="00802EA1"/>
    <w:rsid w:val="00803FB2"/>
    <w:rsid w:val="008047ED"/>
    <w:rsid w:val="00805116"/>
    <w:rsid w:val="008065C3"/>
    <w:rsid w:val="0081081C"/>
    <w:rsid w:val="008109BD"/>
    <w:rsid w:val="00811191"/>
    <w:rsid w:val="00811287"/>
    <w:rsid w:val="008122A9"/>
    <w:rsid w:val="008126FA"/>
    <w:rsid w:val="00812E1C"/>
    <w:rsid w:val="00813B26"/>
    <w:rsid w:val="00814D33"/>
    <w:rsid w:val="008171FD"/>
    <w:rsid w:val="00817555"/>
    <w:rsid w:val="0081799F"/>
    <w:rsid w:val="00817C24"/>
    <w:rsid w:val="00817DD9"/>
    <w:rsid w:val="008207A0"/>
    <w:rsid w:val="008207B6"/>
    <w:rsid w:val="0082172B"/>
    <w:rsid w:val="0082259C"/>
    <w:rsid w:val="008226BB"/>
    <w:rsid w:val="0082456A"/>
    <w:rsid w:val="00824A1F"/>
    <w:rsid w:val="00824BF9"/>
    <w:rsid w:val="00825E1B"/>
    <w:rsid w:val="008262E7"/>
    <w:rsid w:val="00826515"/>
    <w:rsid w:val="00826790"/>
    <w:rsid w:val="008267A6"/>
    <w:rsid w:val="00826CBC"/>
    <w:rsid w:val="00827648"/>
    <w:rsid w:val="00827C53"/>
    <w:rsid w:val="00830DA0"/>
    <w:rsid w:val="00833A1D"/>
    <w:rsid w:val="00833EA3"/>
    <w:rsid w:val="00834593"/>
    <w:rsid w:val="00834DB8"/>
    <w:rsid w:val="00836720"/>
    <w:rsid w:val="00836814"/>
    <w:rsid w:val="008375A2"/>
    <w:rsid w:val="00837845"/>
    <w:rsid w:val="00840C87"/>
    <w:rsid w:val="00842E87"/>
    <w:rsid w:val="00843708"/>
    <w:rsid w:val="008439F2"/>
    <w:rsid w:val="008450AD"/>
    <w:rsid w:val="00845815"/>
    <w:rsid w:val="008462F4"/>
    <w:rsid w:val="0084653B"/>
    <w:rsid w:val="008474E7"/>
    <w:rsid w:val="00847E12"/>
    <w:rsid w:val="0085185C"/>
    <w:rsid w:val="00851C34"/>
    <w:rsid w:val="00852A51"/>
    <w:rsid w:val="008547E6"/>
    <w:rsid w:val="008551E2"/>
    <w:rsid w:val="00855510"/>
    <w:rsid w:val="0085672E"/>
    <w:rsid w:val="0085774C"/>
    <w:rsid w:val="008608A8"/>
    <w:rsid w:val="00860D73"/>
    <w:rsid w:val="00862361"/>
    <w:rsid w:val="00864B3D"/>
    <w:rsid w:val="008661B4"/>
    <w:rsid w:val="00867746"/>
    <w:rsid w:val="00870831"/>
    <w:rsid w:val="00872FCE"/>
    <w:rsid w:val="0087374D"/>
    <w:rsid w:val="00875114"/>
    <w:rsid w:val="008755E5"/>
    <w:rsid w:val="00875641"/>
    <w:rsid w:val="00875998"/>
    <w:rsid w:val="008764A8"/>
    <w:rsid w:val="00876C0A"/>
    <w:rsid w:val="00876EDA"/>
    <w:rsid w:val="00880095"/>
    <w:rsid w:val="00882BD4"/>
    <w:rsid w:val="00883004"/>
    <w:rsid w:val="00883516"/>
    <w:rsid w:val="008839E6"/>
    <w:rsid w:val="00883A12"/>
    <w:rsid w:val="00883B5A"/>
    <w:rsid w:val="00883F3F"/>
    <w:rsid w:val="00884794"/>
    <w:rsid w:val="008858D5"/>
    <w:rsid w:val="0088620D"/>
    <w:rsid w:val="0088688C"/>
    <w:rsid w:val="008869E4"/>
    <w:rsid w:val="008871FE"/>
    <w:rsid w:val="00887676"/>
    <w:rsid w:val="0088798E"/>
    <w:rsid w:val="00887E81"/>
    <w:rsid w:val="00890308"/>
    <w:rsid w:val="00891396"/>
    <w:rsid w:val="008913A3"/>
    <w:rsid w:val="00892C47"/>
    <w:rsid w:val="00892E9E"/>
    <w:rsid w:val="00893811"/>
    <w:rsid w:val="00893AC7"/>
    <w:rsid w:val="00894C53"/>
    <w:rsid w:val="008950C6"/>
    <w:rsid w:val="00895433"/>
    <w:rsid w:val="00895693"/>
    <w:rsid w:val="00896D22"/>
    <w:rsid w:val="008A0937"/>
    <w:rsid w:val="008A0B2D"/>
    <w:rsid w:val="008A1381"/>
    <w:rsid w:val="008A1536"/>
    <w:rsid w:val="008A67FE"/>
    <w:rsid w:val="008A7D4F"/>
    <w:rsid w:val="008B10DB"/>
    <w:rsid w:val="008B156F"/>
    <w:rsid w:val="008B1A8D"/>
    <w:rsid w:val="008B255A"/>
    <w:rsid w:val="008B4BBC"/>
    <w:rsid w:val="008B4F65"/>
    <w:rsid w:val="008B5272"/>
    <w:rsid w:val="008B61D6"/>
    <w:rsid w:val="008B61E2"/>
    <w:rsid w:val="008B620A"/>
    <w:rsid w:val="008B6B72"/>
    <w:rsid w:val="008B7D18"/>
    <w:rsid w:val="008B7DB7"/>
    <w:rsid w:val="008C00DA"/>
    <w:rsid w:val="008C14ED"/>
    <w:rsid w:val="008C20A9"/>
    <w:rsid w:val="008C3AA9"/>
    <w:rsid w:val="008C7DEE"/>
    <w:rsid w:val="008D0E91"/>
    <w:rsid w:val="008D0ED6"/>
    <w:rsid w:val="008D1F7E"/>
    <w:rsid w:val="008D2934"/>
    <w:rsid w:val="008D2B12"/>
    <w:rsid w:val="008D2FFB"/>
    <w:rsid w:val="008D3418"/>
    <w:rsid w:val="008D4410"/>
    <w:rsid w:val="008D451D"/>
    <w:rsid w:val="008D4CC4"/>
    <w:rsid w:val="008D54CF"/>
    <w:rsid w:val="008D58A2"/>
    <w:rsid w:val="008D5CAA"/>
    <w:rsid w:val="008D7E1B"/>
    <w:rsid w:val="008D7E65"/>
    <w:rsid w:val="008E007D"/>
    <w:rsid w:val="008E071C"/>
    <w:rsid w:val="008E0CBD"/>
    <w:rsid w:val="008E16D2"/>
    <w:rsid w:val="008E250A"/>
    <w:rsid w:val="008E3098"/>
    <w:rsid w:val="008E4AD2"/>
    <w:rsid w:val="008E60B1"/>
    <w:rsid w:val="008E6650"/>
    <w:rsid w:val="008E7662"/>
    <w:rsid w:val="008F0D5E"/>
    <w:rsid w:val="008F142B"/>
    <w:rsid w:val="008F31B3"/>
    <w:rsid w:val="008F5443"/>
    <w:rsid w:val="008F5C30"/>
    <w:rsid w:val="008F65B5"/>
    <w:rsid w:val="009005D3"/>
    <w:rsid w:val="009010A4"/>
    <w:rsid w:val="00901386"/>
    <w:rsid w:val="00901853"/>
    <w:rsid w:val="00902003"/>
    <w:rsid w:val="00903A0E"/>
    <w:rsid w:val="00903F9C"/>
    <w:rsid w:val="0090684A"/>
    <w:rsid w:val="00907BD9"/>
    <w:rsid w:val="009100F6"/>
    <w:rsid w:val="00910FCD"/>
    <w:rsid w:val="00911312"/>
    <w:rsid w:val="009118D2"/>
    <w:rsid w:val="00911934"/>
    <w:rsid w:val="00911B8F"/>
    <w:rsid w:val="009124ED"/>
    <w:rsid w:val="00914A2D"/>
    <w:rsid w:val="0091519E"/>
    <w:rsid w:val="00915CCF"/>
    <w:rsid w:val="00916025"/>
    <w:rsid w:val="00916F06"/>
    <w:rsid w:val="0091705E"/>
    <w:rsid w:val="00917C16"/>
    <w:rsid w:val="00920034"/>
    <w:rsid w:val="009212F7"/>
    <w:rsid w:val="0092134D"/>
    <w:rsid w:val="009241EA"/>
    <w:rsid w:val="00924E29"/>
    <w:rsid w:val="009256AA"/>
    <w:rsid w:val="00927224"/>
    <w:rsid w:val="00927DDD"/>
    <w:rsid w:val="00930493"/>
    <w:rsid w:val="009316FA"/>
    <w:rsid w:val="00932C23"/>
    <w:rsid w:val="00932F62"/>
    <w:rsid w:val="00933A68"/>
    <w:rsid w:val="00933B41"/>
    <w:rsid w:val="00934B8B"/>
    <w:rsid w:val="00935570"/>
    <w:rsid w:val="009360E0"/>
    <w:rsid w:val="00936430"/>
    <w:rsid w:val="00937027"/>
    <w:rsid w:val="0093728D"/>
    <w:rsid w:val="00937C1F"/>
    <w:rsid w:val="00940120"/>
    <w:rsid w:val="00940210"/>
    <w:rsid w:val="00940972"/>
    <w:rsid w:val="00941746"/>
    <w:rsid w:val="00941F78"/>
    <w:rsid w:val="0094298C"/>
    <w:rsid w:val="00943002"/>
    <w:rsid w:val="00943A9E"/>
    <w:rsid w:val="00943FAE"/>
    <w:rsid w:val="00944521"/>
    <w:rsid w:val="00944BAE"/>
    <w:rsid w:val="00946D07"/>
    <w:rsid w:val="00946FAA"/>
    <w:rsid w:val="00947E27"/>
    <w:rsid w:val="00950120"/>
    <w:rsid w:val="00950468"/>
    <w:rsid w:val="0095068F"/>
    <w:rsid w:val="00950D99"/>
    <w:rsid w:val="00950EC8"/>
    <w:rsid w:val="009512BE"/>
    <w:rsid w:val="00952061"/>
    <w:rsid w:val="00952F2D"/>
    <w:rsid w:val="00952FC0"/>
    <w:rsid w:val="009531EA"/>
    <w:rsid w:val="00953693"/>
    <w:rsid w:val="00953C56"/>
    <w:rsid w:val="0095426E"/>
    <w:rsid w:val="009550D0"/>
    <w:rsid w:val="00955B9A"/>
    <w:rsid w:val="009566A2"/>
    <w:rsid w:val="0095699B"/>
    <w:rsid w:val="009569BC"/>
    <w:rsid w:val="009572FF"/>
    <w:rsid w:val="009600DA"/>
    <w:rsid w:val="00960C1F"/>
    <w:rsid w:val="0096117A"/>
    <w:rsid w:val="00961309"/>
    <w:rsid w:val="0096147D"/>
    <w:rsid w:val="00961DF9"/>
    <w:rsid w:val="009627EE"/>
    <w:rsid w:val="009628A0"/>
    <w:rsid w:val="009647C5"/>
    <w:rsid w:val="0096597A"/>
    <w:rsid w:val="00965A78"/>
    <w:rsid w:val="009661BD"/>
    <w:rsid w:val="00966886"/>
    <w:rsid w:val="00966E6D"/>
    <w:rsid w:val="00970A7E"/>
    <w:rsid w:val="00970EC5"/>
    <w:rsid w:val="00971445"/>
    <w:rsid w:val="009724A7"/>
    <w:rsid w:val="00972568"/>
    <w:rsid w:val="00973572"/>
    <w:rsid w:val="00973E77"/>
    <w:rsid w:val="00974119"/>
    <w:rsid w:val="009753A0"/>
    <w:rsid w:val="00976C24"/>
    <w:rsid w:val="00977869"/>
    <w:rsid w:val="00977A92"/>
    <w:rsid w:val="0098016D"/>
    <w:rsid w:val="0098048A"/>
    <w:rsid w:val="00980C02"/>
    <w:rsid w:val="009824C4"/>
    <w:rsid w:val="009829C8"/>
    <w:rsid w:val="00982CDD"/>
    <w:rsid w:val="00982DAA"/>
    <w:rsid w:val="00982EA6"/>
    <w:rsid w:val="00983974"/>
    <w:rsid w:val="00984251"/>
    <w:rsid w:val="00984526"/>
    <w:rsid w:val="00984C5A"/>
    <w:rsid w:val="00984EB4"/>
    <w:rsid w:val="009856AC"/>
    <w:rsid w:val="00986A5C"/>
    <w:rsid w:val="00986E16"/>
    <w:rsid w:val="009871E8"/>
    <w:rsid w:val="009912C6"/>
    <w:rsid w:val="00991682"/>
    <w:rsid w:val="009916D4"/>
    <w:rsid w:val="009928CD"/>
    <w:rsid w:val="009930CD"/>
    <w:rsid w:val="00995646"/>
    <w:rsid w:val="009958FA"/>
    <w:rsid w:val="009968E5"/>
    <w:rsid w:val="00997C77"/>
    <w:rsid w:val="00997CFC"/>
    <w:rsid w:val="009A1618"/>
    <w:rsid w:val="009A2358"/>
    <w:rsid w:val="009A25DE"/>
    <w:rsid w:val="009A29F8"/>
    <w:rsid w:val="009A3793"/>
    <w:rsid w:val="009A3F1B"/>
    <w:rsid w:val="009A5358"/>
    <w:rsid w:val="009A59FA"/>
    <w:rsid w:val="009A5A41"/>
    <w:rsid w:val="009A5C67"/>
    <w:rsid w:val="009A6F75"/>
    <w:rsid w:val="009A73F9"/>
    <w:rsid w:val="009A7AAC"/>
    <w:rsid w:val="009A7C67"/>
    <w:rsid w:val="009B012F"/>
    <w:rsid w:val="009B096D"/>
    <w:rsid w:val="009B1720"/>
    <w:rsid w:val="009B1AF8"/>
    <w:rsid w:val="009B1CD1"/>
    <w:rsid w:val="009B23C5"/>
    <w:rsid w:val="009B42D0"/>
    <w:rsid w:val="009B44A1"/>
    <w:rsid w:val="009B50A1"/>
    <w:rsid w:val="009B592A"/>
    <w:rsid w:val="009B69D5"/>
    <w:rsid w:val="009B74FC"/>
    <w:rsid w:val="009B7574"/>
    <w:rsid w:val="009B7976"/>
    <w:rsid w:val="009C03D9"/>
    <w:rsid w:val="009C067F"/>
    <w:rsid w:val="009C16C1"/>
    <w:rsid w:val="009C37D4"/>
    <w:rsid w:val="009C510A"/>
    <w:rsid w:val="009C52F0"/>
    <w:rsid w:val="009C5902"/>
    <w:rsid w:val="009C6D0F"/>
    <w:rsid w:val="009C7375"/>
    <w:rsid w:val="009D0322"/>
    <w:rsid w:val="009D0E8E"/>
    <w:rsid w:val="009D105A"/>
    <w:rsid w:val="009D138C"/>
    <w:rsid w:val="009D270C"/>
    <w:rsid w:val="009D2DC3"/>
    <w:rsid w:val="009D3428"/>
    <w:rsid w:val="009D3CB4"/>
    <w:rsid w:val="009D5412"/>
    <w:rsid w:val="009D5601"/>
    <w:rsid w:val="009D5755"/>
    <w:rsid w:val="009D5FE9"/>
    <w:rsid w:val="009D7439"/>
    <w:rsid w:val="009D7865"/>
    <w:rsid w:val="009D7BEA"/>
    <w:rsid w:val="009D7FDA"/>
    <w:rsid w:val="009E1004"/>
    <w:rsid w:val="009E314A"/>
    <w:rsid w:val="009E3819"/>
    <w:rsid w:val="009E4D43"/>
    <w:rsid w:val="009E4FC7"/>
    <w:rsid w:val="009E5484"/>
    <w:rsid w:val="009E557B"/>
    <w:rsid w:val="009E630B"/>
    <w:rsid w:val="009F2563"/>
    <w:rsid w:val="009F2AE1"/>
    <w:rsid w:val="009F2E48"/>
    <w:rsid w:val="009F2E82"/>
    <w:rsid w:val="009F38EC"/>
    <w:rsid w:val="009F577A"/>
    <w:rsid w:val="009F62BF"/>
    <w:rsid w:val="009F7116"/>
    <w:rsid w:val="00A0007C"/>
    <w:rsid w:val="00A008E7"/>
    <w:rsid w:val="00A00A68"/>
    <w:rsid w:val="00A00C25"/>
    <w:rsid w:val="00A01878"/>
    <w:rsid w:val="00A01961"/>
    <w:rsid w:val="00A02C23"/>
    <w:rsid w:val="00A03AD9"/>
    <w:rsid w:val="00A04FA6"/>
    <w:rsid w:val="00A05B8C"/>
    <w:rsid w:val="00A0646B"/>
    <w:rsid w:val="00A06820"/>
    <w:rsid w:val="00A06BD4"/>
    <w:rsid w:val="00A103F5"/>
    <w:rsid w:val="00A12613"/>
    <w:rsid w:val="00A12630"/>
    <w:rsid w:val="00A12751"/>
    <w:rsid w:val="00A140AF"/>
    <w:rsid w:val="00A14905"/>
    <w:rsid w:val="00A14E9D"/>
    <w:rsid w:val="00A15735"/>
    <w:rsid w:val="00A15E5B"/>
    <w:rsid w:val="00A160ED"/>
    <w:rsid w:val="00A16139"/>
    <w:rsid w:val="00A16EC5"/>
    <w:rsid w:val="00A22C97"/>
    <w:rsid w:val="00A25C41"/>
    <w:rsid w:val="00A2684C"/>
    <w:rsid w:val="00A269BB"/>
    <w:rsid w:val="00A26AB5"/>
    <w:rsid w:val="00A3075D"/>
    <w:rsid w:val="00A30A95"/>
    <w:rsid w:val="00A33CD0"/>
    <w:rsid w:val="00A34ED4"/>
    <w:rsid w:val="00A3525E"/>
    <w:rsid w:val="00A35A3B"/>
    <w:rsid w:val="00A369BA"/>
    <w:rsid w:val="00A36A05"/>
    <w:rsid w:val="00A36B25"/>
    <w:rsid w:val="00A3788D"/>
    <w:rsid w:val="00A407E7"/>
    <w:rsid w:val="00A41651"/>
    <w:rsid w:val="00A43656"/>
    <w:rsid w:val="00A444EB"/>
    <w:rsid w:val="00A45F9A"/>
    <w:rsid w:val="00A46D32"/>
    <w:rsid w:val="00A47823"/>
    <w:rsid w:val="00A47BE3"/>
    <w:rsid w:val="00A5020E"/>
    <w:rsid w:val="00A515ED"/>
    <w:rsid w:val="00A52F2D"/>
    <w:rsid w:val="00A53535"/>
    <w:rsid w:val="00A5456E"/>
    <w:rsid w:val="00A5458C"/>
    <w:rsid w:val="00A55B4C"/>
    <w:rsid w:val="00A562E9"/>
    <w:rsid w:val="00A57631"/>
    <w:rsid w:val="00A6026C"/>
    <w:rsid w:val="00A6151E"/>
    <w:rsid w:val="00A623CC"/>
    <w:rsid w:val="00A626EB"/>
    <w:rsid w:val="00A627BF"/>
    <w:rsid w:val="00A64901"/>
    <w:rsid w:val="00A64A8A"/>
    <w:rsid w:val="00A65070"/>
    <w:rsid w:val="00A65A00"/>
    <w:rsid w:val="00A65B00"/>
    <w:rsid w:val="00A66198"/>
    <w:rsid w:val="00A6646E"/>
    <w:rsid w:val="00A66893"/>
    <w:rsid w:val="00A66C44"/>
    <w:rsid w:val="00A66E4A"/>
    <w:rsid w:val="00A675AE"/>
    <w:rsid w:val="00A702B9"/>
    <w:rsid w:val="00A710F1"/>
    <w:rsid w:val="00A72CA5"/>
    <w:rsid w:val="00A73291"/>
    <w:rsid w:val="00A74685"/>
    <w:rsid w:val="00A82D47"/>
    <w:rsid w:val="00A82E7A"/>
    <w:rsid w:val="00A832A4"/>
    <w:rsid w:val="00A83694"/>
    <w:rsid w:val="00A8373D"/>
    <w:rsid w:val="00A84F7A"/>
    <w:rsid w:val="00A868F0"/>
    <w:rsid w:val="00A9003B"/>
    <w:rsid w:val="00A915B6"/>
    <w:rsid w:val="00A918A5"/>
    <w:rsid w:val="00A922DA"/>
    <w:rsid w:val="00A93EA1"/>
    <w:rsid w:val="00A94847"/>
    <w:rsid w:val="00A966E2"/>
    <w:rsid w:val="00A9697E"/>
    <w:rsid w:val="00A96C39"/>
    <w:rsid w:val="00A96ECF"/>
    <w:rsid w:val="00A970DC"/>
    <w:rsid w:val="00AA050B"/>
    <w:rsid w:val="00AA12F5"/>
    <w:rsid w:val="00AA1493"/>
    <w:rsid w:val="00AA1930"/>
    <w:rsid w:val="00AA2F19"/>
    <w:rsid w:val="00AA300E"/>
    <w:rsid w:val="00AA4ADB"/>
    <w:rsid w:val="00AA548E"/>
    <w:rsid w:val="00AA581C"/>
    <w:rsid w:val="00AA5F0B"/>
    <w:rsid w:val="00AA7D36"/>
    <w:rsid w:val="00AA7F0B"/>
    <w:rsid w:val="00AB073F"/>
    <w:rsid w:val="00AB1F86"/>
    <w:rsid w:val="00AB2003"/>
    <w:rsid w:val="00AB3837"/>
    <w:rsid w:val="00AB5382"/>
    <w:rsid w:val="00AB5B00"/>
    <w:rsid w:val="00AB5EB2"/>
    <w:rsid w:val="00AB61A2"/>
    <w:rsid w:val="00AB66DE"/>
    <w:rsid w:val="00AB6D95"/>
    <w:rsid w:val="00AB6F60"/>
    <w:rsid w:val="00AC006E"/>
    <w:rsid w:val="00AC2A6A"/>
    <w:rsid w:val="00AC2A72"/>
    <w:rsid w:val="00AC3A7B"/>
    <w:rsid w:val="00AC5D3B"/>
    <w:rsid w:val="00AC6D9C"/>
    <w:rsid w:val="00AD0367"/>
    <w:rsid w:val="00AD32D1"/>
    <w:rsid w:val="00AD345F"/>
    <w:rsid w:val="00AD3491"/>
    <w:rsid w:val="00AD45EB"/>
    <w:rsid w:val="00AD48EF"/>
    <w:rsid w:val="00AD5368"/>
    <w:rsid w:val="00AD5E57"/>
    <w:rsid w:val="00AE03FC"/>
    <w:rsid w:val="00AE0A6D"/>
    <w:rsid w:val="00AE1517"/>
    <w:rsid w:val="00AE1B43"/>
    <w:rsid w:val="00AE202B"/>
    <w:rsid w:val="00AE4EF3"/>
    <w:rsid w:val="00AE50F4"/>
    <w:rsid w:val="00AE5BF0"/>
    <w:rsid w:val="00AE646B"/>
    <w:rsid w:val="00AE75B2"/>
    <w:rsid w:val="00AE7FAE"/>
    <w:rsid w:val="00AF1B03"/>
    <w:rsid w:val="00AF1E17"/>
    <w:rsid w:val="00AF2452"/>
    <w:rsid w:val="00AF38A3"/>
    <w:rsid w:val="00AF4B75"/>
    <w:rsid w:val="00AF5C76"/>
    <w:rsid w:val="00AF61A8"/>
    <w:rsid w:val="00AF64A8"/>
    <w:rsid w:val="00AF64BB"/>
    <w:rsid w:val="00AF6ECA"/>
    <w:rsid w:val="00AF73D5"/>
    <w:rsid w:val="00B00F9D"/>
    <w:rsid w:val="00B01628"/>
    <w:rsid w:val="00B02827"/>
    <w:rsid w:val="00B02D5E"/>
    <w:rsid w:val="00B0345E"/>
    <w:rsid w:val="00B041DD"/>
    <w:rsid w:val="00B04D5A"/>
    <w:rsid w:val="00B05F34"/>
    <w:rsid w:val="00B06E13"/>
    <w:rsid w:val="00B07AD6"/>
    <w:rsid w:val="00B07F3C"/>
    <w:rsid w:val="00B105A0"/>
    <w:rsid w:val="00B10909"/>
    <w:rsid w:val="00B11262"/>
    <w:rsid w:val="00B12589"/>
    <w:rsid w:val="00B1373F"/>
    <w:rsid w:val="00B13C03"/>
    <w:rsid w:val="00B14554"/>
    <w:rsid w:val="00B14AAF"/>
    <w:rsid w:val="00B14B3E"/>
    <w:rsid w:val="00B14B55"/>
    <w:rsid w:val="00B14B6D"/>
    <w:rsid w:val="00B151A9"/>
    <w:rsid w:val="00B152AB"/>
    <w:rsid w:val="00B16017"/>
    <w:rsid w:val="00B16EB8"/>
    <w:rsid w:val="00B21DB9"/>
    <w:rsid w:val="00B23F3F"/>
    <w:rsid w:val="00B24039"/>
    <w:rsid w:val="00B2435B"/>
    <w:rsid w:val="00B2436C"/>
    <w:rsid w:val="00B245A2"/>
    <w:rsid w:val="00B24624"/>
    <w:rsid w:val="00B24FA6"/>
    <w:rsid w:val="00B24FDE"/>
    <w:rsid w:val="00B2526A"/>
    <w:rsid w:val="00B2529C"/>
    <w:rsid w:val="00B25CE5"/>
    <w:rsid w:val="00B25D02"/>
    <w:rsid w:val="00B25FEF"/>
    <w:rsid w:val="00B2739D"/>
    <w:rsid w:val="00B27DAE"/>
    <w:rsid w:val="00B310B3"/>
    <w:rsid w:val="00B31EC3"/>
    <w:rsid w:val="00B31FA4"/>
    <w:rsid w:val="00B3257D"/>
    <w:rsid w:val="00B32CE0"/>
    <w:rsid w:val="00B347E9"/>
    <w:rsid w:val="00B35E94"/>
    <w:rsid w:val="00B366F1"/>
    <w:rsid w:val="00B36D66"/>
    <w:rsid w:val="00B37129"/>
    <w:rsid w:val="00B40021"/>
    <w:rsid w:val="00B410F9"/>
    <w:rsid w:val="00B41409"/>
    <w:rsid w:val="00B43836"/>
    <w:rsid w:val="00B43BAA"/>
    <w:rsid w:val="00B4463C"/>
    <w:rsid w:val="00B448A7"/>
    <w:rsid w:val="00B46E7C"/>
    <w:rsid w:val="00B47083"/>
    <w:rsid w:val="00B47349"/>
    <w:rsid w:val="00B51041"/>
    <w:rsid w:val="00B51088"/>
    <w:rsid w:val="00B51F04"/>
    <w:rsid w:val="00B520A2"/>
    <w:rsid w:val="00B54020"/>
    <w:rsid w:val="00B54022"/>
    <w:rsid w:val="00B54CBC"/>
    <w:rsid w:val="00B55E1C"/>
    <w:rsid w:val="00B567F3"/>
    <w:rsid w:val="00B568AF"/>
    <w:rsid w:val="00B571FC"/>
    <w:rsid w:val="00B60353"/>
    <w:rsid w:val="00B61D9F"/>
    <w:rsid w:val="00B623F2"/>
    <w:rsid w:val="00B638A5"/>
    <w:rsid w:val="00B63C16"/>
    <w:rsid w:val="00B665B7"/>
    <w:rsid w:val="00B66CC5"/>
    <w:rsid w:val="00B67BF9"/>
    <w:rsid w:val="00B67CAC"/>
    <w:rsid w:val="00B7006D"/>
    <w:rsid w:val="00B7025B"/>
    <w:rsid w:val="00B712FF"/>
    <w:rsid w:val="00B71614"/>
    <w:rsid w:val="00B71975"/>
    <w:rsid w:val="00B71BB8"/>
    <w:rsid w:val="00B71BC4"/>
    <w:rsid w:val="00B737F1"/>
    <w:rsid w:val="00B7388C"/>
    <w:rsid w:val="00B7388E"/>
    <w:rsid w:val="00B7421D"/>
    <w:rsid w:val="00B754C5"/>
    <w:rsid w:val="00B77CCE"/>
    <w:rsid w:val="00B80422"/>
    <w:rsid w:val="00B806FA"/>
    <w:rsid w:val="00B80C1C"/>
    <w:rsid w:val="00B82C7A"/>
    <w:rsid w:val="00B83266"/>
    <w:rsid w:val="00B861E4"/>
    <w:rsid w:val="00B86A68"/>
    <w:rsid w:val="00B87EC2"/>
    <w:rsid w:val="00B903A9"/>
    <w:rsid w:val="00B9045F"/>
    <w:rsid w:val="00B90969"/>
    <w:rsid w:val="00B90BD7"/>
    <w:rsid w:val="00B911FB"/>
    <w:rsid w:val="00B91522"/>
    <w:rsid w:val="00B91BEA"/>
    <w:rsid w:val="00B922F2"/>
    <w:rsid w:val="00B93CA7"/>
    <w:rsid w:val="00B9588A"/>
    <w:rsid w:val="00B96187"/>
    <w:rsid w:val="00B97577"/>
    <w:rsid w:val="00BA141D"/>
    <w:rsid w:val="00BA3CB0"/>
    <w:rsid w:val="00BA540A"/>
    <w:rsid w:val="00BA650D"/>
    <w:rsid w:val="00BB0091"/>
    <w:rsid w:val="00BB1350"/>
    <w:rsid w:val="00BB22CD"/>
    <w:rsid w:val="00BB2DA0"/>
    <w:rsid w:val="00BB3A68"/>
    <w:rsid w:val="00BB4F82"/>
    <w:rsid w:val="00BB5542"/>
    <w:rsid w:val="00BB5894"/>
    <w:rsid w:val="00BB5C0E"/>
    <w:rsid w:val="00BB696D"/>
    <w:rsid w:val="00BB6A8D"/>
    <w:rsid w:val="00BB6BBF"/>
    <w:rsid w:val="00BC08AC"/>
    <w:rsid w:val="00BC0B12"/>
    <w:rsid w:val="00BC0E36"/>
    <w:rsid w:val="00BC0F86"/>
    <w:rsid w:val="00BC1D6A"/>
    <w:rsid w:val="00BC1E87"/>
    <w:rsid w:val="00BC3D3A"/>
    <w:rsid w:val="00BC3FFD"/>
    <w:rsid w:val="00BC49B6"/>
    <w:rsid w:val="00BC550B"/>
    <w:rsid w:val="00BC5BF6"/>
    <w:rsid w:val="00BC671E"/>
    <w:rsid w:val="00BC6D96"/>
    <w:rsid w:val="00BC6EC2"/>
    <w:rsid w:val="00BC7F60"/>
    <w:rsid w:val="00BD05A1"/>
    <w:rsid w:val="00BD0B22"/>
    <w:rsid w:val="00BD1BBF"/>
    <w:rsid w:val="00BD1CED"/>
    <w:rsid w:val="00BD1EE7"/>
    <w:rsid w:val="00BD26E5"/>
    <w:rsid w:val="00BD37F8"/>
    <w:rsid w:val="00BD38CA"/>
    <w:rsid w:val="00BD41FD"/>
    <w:rsid w:val="00BD44A6"/>
    <w:rsid w:val="00BD493E"/>
    <w:rsid w:val="00BD5D5F"/>
    <w:rsid w:val="00BD63C6"/>
    <w:rsid w:val="00BE0E11"/>
    <w:rsid w:val="00BE189E"/>
    <w:rsid w:val="00BE3766"/>
    <w:rsid w:val="00BE496D"/>
    <w:rsid w:val="00BE5D0D"/>
    <w:rsid w:val="00BE638A"/>
    <w:rsid w:val="00BE643C"/>
    <w:rsid w:val="00BE6A26"/>
    <w:rsid w:val="00BE76BD"/>
    <w:rsid w:val="00BE7E09"/>
    <w:rsid w:val="00BF01C9"/>
    <w:rsid w:val="00BF059D"/>
    <w:rsid w:val="00BF1AE6"/>
    <w:rsid w:val="00BF2F21"/>
    <w:rsid w:val="00BF35E8"/>
    <w:rsid w:val="00BF4168"/>
    <w:rsid w:val="00BF62C9"/>
    <w:rsid w:val="00BF69F5"/>
    <w:rsid w:val="00BF7453"/>
    <w:rsid w:val="00BF76D9"/>
    <w:rsid w:val="00BF7F40"/>
    <w:rsid w:val="00C001A0"/>
    <w:rsid w:val="00C00952"/>
    <w:rsid w:val="00C00DC6"/>
    <w:rsid w:val="00C011AD"/>
    <w:rsid w:val="00C026EC"/>
    <w:rsid w:val="00C034A0"/>
    <w:rsid w:val="00C043C8"/>
    <w:rsid w:val="00C057FB"/>
    <w:rsid w:val="00C06E85"/>
    <w:rsid w:val="00C06FCC"/>
    <w:rsid w:val="00C111D4"/>
    <w:rsid w:val="00C117B9"/>
    <w:rsid w:val="00C11DB2"/>
    <w:rsid w:val="00C126AA"/>
    <w:rsid w:val="00C1326F"/>
    <w:rsid w:val="00C13459"/>
    <w:rsid w:val="00C134EE"/>
    <w:rsid w:val="00C13746"/>
    <w:rsid w:val="00C1491D"/>
    <w:rsid w:val="00C151CC"/>
    <w:rsid w:val="00C15914"/>
    <w:rsid w:val="00C160E4"/>
    <w:rsid w:val="00C16310"/>
    <w:rsid w:val="00C16D0B"/>
    <w:rsid w:val="00C16EAA"/>
    <w:rsid w:val="00C171D2"/>
    <w:rsid w:val="00C17583"/>
    <w:rsid w:val="00C21338"/>
    <w:rsid w:val="00C21386"/>
    <w:rsid w:val="00C21807"/>
    <w:rsid w:val="00C234EF"/>
    <w:rsid w:val="00C24DC6"/>
    <w:rsid w:val="00C2503F"/>
    <w:rsid w:val="00C252C8"/>
    <w:rsid w:val="00C2602A"/>
    <w:rsid w:val="00C26429"/>
    <w:rsid w:val="00C26AA3"/>
    <w:rsid w:val="00C26AEE"/>
    <w:rsid w:val="00C26DA0"/>
    <w:rsid w:val="00C31CBC"/>
    <w:rsid w:val="00C31F41"/>
    <w:rsid w:val="00C32286"/>
    <w:rsid w:val="00C3235A"/>
    <w:rsid w:val="00C32FCB"/>
    <w:rsid w:val="00C33036"/>
    <w:rsid w:val="00C352FC"/>
    <w:rsid w:val="00C365C9"/>
    <w:rsid w:val="00C3715A"/>
    <w:rsid w:val="00C40C6C"/>
    <w:rsid w:val="00C41871"/>
    <w:rsid w:val="00C41EC9"/>
    <w:rsid w:val="00C42B67"/>
    <w:rsid w:val="00C4370B"/>
    <w:rsid w:val="00C43A50"/>
    <w:rsid w:val="00C44AD7"/>
    <w:rsid w:val="00C44C9F"/>
    <w:rsid w:val="00C46C7F"/>
    <w:rsid w:val="00C46F39"/>
    <w:rsid w:val="00C47504"/>
    <w:rsid w:val="00C5046D"/>
    <w:rsid w:val="00C52507"/>
    <w:rsid w:val="00C52B33"/>
    <w:rsid w:val="00C52CE0"/>
    <w:rsid w:val="00C53960"/>
    <w:rsid w:val="00C53A55"/>
    <w:rsid w:val="00C55231"/>
    <w:rsid w:val="00C557B9"/>
    <w:rsid w:val="00C56042"/>
    <w:rsid w:val="00C5653D"/>
    <w:rsid w:val="00C56A8B"/>
    <w:rsid w:val="00C57688"/>
    <w:rsid w:val="00C601EC"/>
    <w:rsid w:val="00C60983"/>
    <w:rsid w:val="00C61E4F"/>
    <w:rsid w:val="00C63CF9"/>
    <w:rsid w:val="00C65079"/>
    <w:rsid w:val="00C65903"/>
    <w:rsid w:val="00C65F72"/>
    <w:rsid w:val="00C6625E"/>
    <w:rsid w:val="00C679B8"/>
    <w:rsid w:val="00C711C8"/>
    <w:rsid w:val="00C71E3B"/>
    <w:rsid w:val="00C72581"/>
    <w:rsid w:val="00C74682"/>
    <w:rsid w:val="00C75CF8"/>
    <w:rsid w:val="00C764F9"/>
    <w:rsid w:val="00C76808"/>
    <w:rsid w:val="00C81198"/>
    <w:rsid w:val="00C8189F"/>
    <w:rsid w:val="00C822EE"/>
    <w:rsid w:val="00C82F3F"/>
    <w:rsid w:val="00C84B94"/>
    <w:rsid w:val="00C84BA2"/>
    <w:rsid w:val="00C862B7"/>
    <w:rsid w:val="00C86C7F"/>
    <w:rsid w:val="00C87EDC"/>
    <w:rsid w:val="00C901A8"/>
    <w:rsid w:val="00C90394"/>
    <w:rsid w:val="00C909CD"/>
    <w:rsid w:val="00C90B68"/>
    <w:rsid w:val="00C90D85"/>
    <w:rsid w:val="00C91B83"/>
    <w:rsid w:val="00C91D7A"/>
    <w:rsid w:val="00C9218E"/>
    <w:rsid w:val="00C93141"/>
    <w:rsid w:val="00C946FE"/>
    <w:rsid w:val="00C94F69"/>
    <w:rsid w:val="00C960B4"/>
    <w:rsid w:val="00C962D8"/>
    <w:rsid w:val="00C96C4D"/>
    <w:rsid w:val="00CA08C0"/>
    <w:rsid w:val="00CA1E39"/>
    <w:rsid w:val="00CA2C71"/>
    <w:rsid w:val="00CA2F41"/>
    <w:rsid w:val="00CA3596"/>
    <w:rsid w:val="00CA396E"/>
    <w:rsid w:val="00CA478A"/>
    <w:rsid w:val="00CA64F4"/>
    <w:rsid w:val="00CA6C43"/>
    <w:rsid w:val="00CA6CD0"/>
    <w:rsid w:val="00CA7779"/>
    <w:rsid w:val="00CA7E2C"/>
    <w:rsid w:val="00CB02E0"/>
    <w:rsid w:val="00CB1092"/>
    <w:rsid w:val="00CB17FF"/>
    <w:rsid w:val="00CB19DE"/>
    <w:rsid w:val="00CB1A36"/>
    <w:rsid w:val="00CB2DE4"/>
    <w:rsid w:val="00CB2EF3"/>
    <w:rsid w:val="00CB4E14"/>
    <w:rsid w:val="00CB6F57"/>
    <w:rsid w:val="00CB7E6E"/>
    <w:rsid w:val="00CC119A"/>
    <w:rsid w:val="00CC188A"/>
    <w:rsid w:val="00CC1CF1"/>
    <w:rsid w:val="00CC2326"/>
    <w:rsid w:val="00CC2A48"/>
    <w:rsid w:val="00CC2C57"/>
    <w:rsid w:val="00CC3122"/>
    <w:rsid w:val="00CC381E"/>
    <w:rsid w:val="00CC39F6"/>
    <w:rsid w:val="00CC3C95"/>
    <w:rsid w:val="00CC3D01"/>
    <w:rsid w:val="00CC426B"/>
    <w:rsid w:val="00CC45EC"/>
    <w:rsid w:val="00CC49E7"/>
    <w:rsid w:val="00CC4D1E"/>
    <w:rsid w:val="00CC4EDE"/>
    <w:rsid w:val="00CC5391"/>
    <w:rsid w:val="00CC5B54"/>
    <w:rsid w:val="00CC6FFD"/>
    <w:rsid w:val="00CD07DE"/>
    <w:rsid w:val="00CD0F84"/>
    <w:rsid w:val="00CD1B89"/>
    <w:rsid w:val="00CD1CAC"/>
    <w:rsid w:val="00CD2CF4"/>
    <w:rsid w:val="00CD59C4"/>
    <w:rsid w:val="00CD6BCC"/>
    <w:rsid w:val="00CD72F4"/>
    <w:rsid w:val="00CD7A44"/>
    <w:rsid w:val="00CE00EA"/>
    <w:rsid w:val="00CE0AF3"/>
    <w:rsid w:val="00CE2A83"/>
    <w:rsid w:val="00CE2BB9"/>
    <w:rsid w:val="00CE2E92"/>
    <w:rsid w:val="00CE3925"/>
    <w:rsid w:val="00CE405F"/>
    <w:rsid w:val="00CE49C6"/>
    <w:rsid w:val="00CE582C"/>
    <w:rsid w:val="00CE6680"/>
    <w:rsid w:val="00CE694C"/>
    <w:rsid w:val="00CE70EF"/>
    <w:rsid w:val="00CE73CC"/>
    <w:rsid w:val="00CE794F"/>
    <w:rsid w:val="00CF0EF5"/>
    <w:rsid w:val="00CF1485"/>
    <w:rsid w:val="00CF2B90"/>
    <w:rsid w:val="00CF3B9E"/>
    <w:rsid w:val="00CF3EF4"/>
    <w:rsid w:val="00CF4B75"/>
    <w:rsid w:val="00CF4CEA"/>
    <w:rsid w:val="00CF5AA2"/>
    <w:rsid w:val="00CF624A"/>
    <w:rsid w:val="00CF7C94"/>
    <w:rsid w:val="00D0027B"/>
    <w:rsid w:val="00D01C8E"/>
    <w:rsid w:val="00D02029"/>
    <w:rsid w:val="00D02CE8"/>
    <w:rsid w:val="00D03982"/>
    <w:rsid w:val="00D040B0"/>
    <w:rsid w:val="00D04329"/>
    <w:rsid w:val="00D063F2"/>
    <w:rsid w:val="00D07637"/>
    <w:rsid w:val="00D102DB"/>
    <w:rsid w:val="00D1062E"/>
    <w:rsid w:val="00D10B19"/>
    <w:rsid w:val="00D1171D"/>
    <w:rsid w:val="00D12FA0"/>
    <w:rsid w:val="00D131F8"/>
    <w:rsid w:val="00D14043"/>
    <w:rsid w:val="00D15335"/>
    <w:rsid w:val="00D156E3"/>
    <w:rsid w:val="00D15E6B"/>
    <w:rsid w:val="00D1648E"/>
    <w:rsid w:val="00D179B9"/>
    <w:rsid w:val="00D2030A"/>
    <w:rsid w:val="00D20581"/>
    <w:rsid w:val="00D20D48"/>
    <w:rsid w:val="00D2195F"/>
    <w:rsid w:val="00D234E8"/>
    <w:rsid w:val="00D241F3"/>
    <w:rsid w:val="00D30BED"/>
    <w:rsid w:val="00D30CC3"/>
    <w:rsid w:val="00D32803"/>
    <w:rsid w:val="00D328E6"/>
    <w:rsid w:val="00D32B1A"/>
    <w:rsid w:val="00D3344C"/>
    <w:rsid w:val="00D334E6"/>
    <w:rsid w:val="00D3369D"/>
    <w:rsid w:val="00D35229"/>
    <w:rsid w:val="00D378E8"/>
    <w:rsid w:val="00D37B6C"/>
    <w:rsid w:val="00D4047D"/>
    <w:rsid w:val="00D404B5"/>
    <w:rsid w:val="00D41061"/>
    <w:rsid w:val="00D43B01"/>
    <w:rsid w:val="00D43BED"/>
    <w:rsid w:val="00D43F41"/>
    <w:rsid w:val="00D44C20"/>
    <w:rsid w:val="00D44C46"/>
    <w:rsid w:val="00D462CA"/>
    <w:rsid w:val="00D4714C"/>
    <w:rsid w:val="00D47A6F"/>
    <w:rsid w:val="00D50813"/>
    <w:rsid w:val="00D50BB1"/>
    <w:rsid w:val="00D51588"/>
    <w:rsid w:val="00D51C36"/>
    <w:rsid w:val="00D51F47"/>
    <w:rsid w:val="00D522B3"/>
    <w:rsid w:val="00D52432"/>
    <w:rsid w:val="00D52AA7"/>
    <w:rsid w:val="00D531F8"/>
    <w:rsid w:val="00D54539"/>
    <w:rsid w:val="00D54B6C"/>
    <w:rsid w:val="00D551EF"/>
    <w:rsid w:val="00D55DCC"/>
    <w:rsid w:val="00D55F33"/>
    <w:rsid w:val="00D5638F"/>
    <w:rsid w:val="00D56A11"/>
    <w:rsid w:val="00D56F56"/>
    <w:rsid w:val="00D57B11"/>
    <w:rsid w:val="00D60180"/>
    <w:rsid w:val="00D609A1"/>
    <w:rsid w:val="00D60F62"/>
    <w:rsid w:val="00D62FF4"/>
    <w:rsid w:val="00D63DAD"/>
    <w:rsid w:val="00D64045"/>
    <w:rsid w:val="00D6498A"/>
    <w:rsid w:val="00D65126"/>
    <w:rsid w:val="00D66553"/>
    <w:rsid w:val="00D66968"/>
    <w:rsid w:val="00D6733A"/>
    <w:rsid w:val="00D674AE"/>
    <w:rsid w:val="00D70E87"/>
    <w:rsid w:val="00D71588"/>
    <w:rsid w:val="00D74141"/>
    <w:rsid w:val="00D80A00"/>
    <w:rsid w:val="00D80B28"/>
    <w:rsid w:val="00D81325"/>
    <w:rsid w:val="00D815FC"/>
    <w:rsid w:val="00D81688"/>
    <w:rsid w:val="00D81C10"/>
    <w:rsid w:val="00D81EC6"/>
    <w:rsid w:val="00D83016"/>
    <w:rsid w:val="00D83882"/>
    <w:rsid w:val="00D841ED"/>
    <w:rsid w:val="00D85044"/>
    <w:rsid w:val="00D851E7"/>
    <w:rsid w:val="00D85A1B"/>
    <w:rsid w:val="00D85C05"/>
    <w:rsid w:val="00D8674E"/>
    <w:rsid w:val="00D87863"/>
    <w:rsid w:val="00D9066F"/>
    <w:rsid w:val="00D913E9"/>
    <w:rsid w:val="00D91581"/>
    <w:rsid w:val="00D924D1"/>
    <w:rsid w:val="00D94476"/>
    <w:rsid w:val="00D95568"/>
    <w:rsid w:val="00D96014"/>
    <w:rsid w:val="00D961D8"/>
    <w:rsid w:val="00DA0AA0"/>
    <w:rsid w:val="00DA19E8"/>
    <w:rsid w:val="00DA1C01"/>
    <w:rsid w:val="00DA27DF"/>
    <w:rsid w:val="00DA294B"/>
    <w:rsid w:val="00DA2C0E"/>
    <w:rsid w:val="00DA2FA8"/>
    <w:rsid w:val="00DA3508"/>
    <w:rsid w:val="00DA3C14"/>
    <w:rsid w:val="00DA4085"/>
    <w:rsid w:val="00DA4371"/>
    <w:rsid w:val="00DA494A"/>
    <w:rsid w:val="00DA5AAC"/>
    <w:rsid w:val="00DA695E"/>
    <w:rsid w:val="00DA6B18"/>
    <w:rsid w:val="00DA6C00"/>
    <w:rsid w:val="00DA7859"/>
    <w:rsid w:val="00DA7CCC"/>
    <w:rsid w:val="00DB0E57"/>
    <w:rsid w:val="00DB200F"/>
    <w:rsid w:val="00DB240F"/>
    <w:rsid w:val="00DB2D57"/>
    <w:rsid w:val="00DB4D89"/>
    <w:rsid w:val="00DB4F85"/>
    <w:rsid w:val="00DB597C"/>
    <w:rsid w:val="00DB73FC"/>
    <w:rsid w:val="00DC01EA"/>
    <w:rsid w:val="00DC0E5C"/>
    <w:rsid w:val="00DC0ED6"/>
    <w:rsid w:val="00DC1154"/>
    <w:rsid w:val="00DC1530"/>
    <w:rsid w:val="00DC1E37"/>
    <w:rsid w:val="00DC2D33"/>
    <w:rsid w:val="00DC3A97"/>
    <w:rsid w:val="00DC3E9C"/>
    <w:rsid w:val="00DC44B4"/>
    <w:rsid w:val="00DC486A"/>
    <w:rsid w:val="00DC4DD8"/>
    <w:rsid w:val="00DC5A74"/>
    <w:rsid w:val="00DC6A96"/>
    <w:rsid w:val="00DC6C50"/>
    <w:rsid w:val="00DC7247"/>
    <w:rsid w:val="00DD022C"/>
    <w:rsid w:val="00DD0D6F"/>
    <w:rsid w:val="00DD0FCF"/>
    <w:rsid w:val="00DD165A"/>
    <w:rsid w:val="00DD1AD3"/>
    <w:rsid w:val="00DD21F4"/>
    <w:rsid w:val="00DD22C5"/>
    <w:rsid w:val="00DD3B87"/>
    <w:rsid w:val="00DD3F86"/>
    <w:rsid w:val="00DD4F3A"/>
    <w:rsid w:val="00DD6D76"/>
    <w:rsid w:val="00DD6FD4"/>
    <w:rsid w:val="00DD706C"/>
    <w:rsid w:val="00DD7B8B"/>
    <w:rsid w:val="00DE1E0C"/>
    <w:rsid w:val="00DE2DC4"/>
    <w:rsid w:val="00DE45AF"/>
    <w:rsid w:val="00DE517B"/>
    <w:rsid w:val="00DE5641"/>
    <w:rsid w:val="00DE7173"/>
    <w:rsid w:val="00DE73CD"/>
    <w:rsid w:val="00DE7916"/>
    <w:rsid w:val="00DF1C97"/>
    <w:rsid w:val="00DF24EA"/>
    <w:rsid w:val="00DF2DB7"/>
    <w:rsid w:val="00DF353A"/>
    <w:rsid w:val="00DF3DAB"/>
    <w:rsid w:val="00DF73B2"/>
    <w:rsid w:val="00DF7FC8"/>
    <w:rsid w:val="00E004AC"/>
    <w:rsid w:val="00E00C6C"/>
    <w:rsid w:val="00E013BF"/>
    <w:rsid w:val="00E014CA"/>
    <w:rsid w:val="00E01A0D"/>
    <w:rsid w:val="00E02249"/>
    <w:rsid w:val="00E027DF"/>
    <w:rsid w:val="00E03315"/>
    <w:rsid w:val="00E04EED"/>
    <w:rsid w:val="00E0505C"/>
    <w:rsid w:val="00E055FB"/>
    <w:rsid w:val="00E05C16"/>
    <w:rsid w:val="00E05F55"/>
    <w:rsid w:val="00E065CA"/>
    <w:rsid w:val="00E06C65"/>
    <w:rsid w:val="00E07619"/>
    <w:rsid w:val="00E07628"/>
    <w:rsid w:val="00E10626"/>
    <w:rsid w:val="00E12B4F"/>
    <w:rsid w:val="00E12F2D"/>
    <w:rsid w:val="00E134E1"/>
    <w:rsid w:val="00E14EAE"/>
    <w:rsid w:val="00E155FA"/>
    <w:rsid w:val="00E169F7"/>
    <w:rsid w:val="00E1710F"/>
    <w:rsid w:val="00E177CD"/>
    <w:rsid w:val="00E250F0"/>
    <w:rsid w:val="00E26B0E"/>
    <w:rsid w:val="00E26D26"/>
    <w:rsid w:val="00E26DF0"/>
    <w:rsid w:val="00E305BC"/>
    <w:rsid w:val="00E3166B"/>
    <w:rsid w:val="00E329CE"/>
    <w:rsid w:val="00E348DC"/>
    <w:rsid w:val="00E35412"/>
    <w:rsid w:val="00E356B3"/>
    <w:rsid w:val="00E3644B"/>
    <w:rsid w:val="00E36EF4"/>
    <w:rsid w:val="00E37598"/>
    <w:rsid w:val="00E37683"/>
    <w:rsid w:val="00E37BDE"/>
    <w:rsid w:val="00E41231"/>
    <w:rsid w:val="00E42A67"/>
    <w:rsid w:val="00E42E71"/>
    <w:rsid w:val="00E42F30"/>
    <w:rsid w:val="00E43998"/>
    <w:rsid w:val="00E44692"/>
    <w:rsid w:val="00E44A15"/>
    <w:rsid w:val="00E44A49"/>
    <w:rsid w:val="00E4566C"/>
    <w:rsid w:val="00E46096"/>
    <w:rsid w:val="00E46229"/>
    <w:rsid w:val="00E462FB"/>
    <w:rsid w:val="00E500C0"/>
    <w:rsid w:val="00E510DA"/>
    <w:rsid w:val="00E51697"/>
    <w:rsid w:val="00E5193C"/>
    <w:rsid w:val="00E51F17"/>
    <w:rsid w:val="00E52148"/>
    <w:rsid w:val="00E53B7D"/>
    <w:rsid w:val="00E5469E"/>
    <w:rsid w:val="00E55A24"/>
    <w:rsid w:val="00E55C87"/>
    <w:rsid w:val="00E55F59"/>
    <w:rsid w:val="00E56424"/>
    <w:rsid w:val="00E56629"/>
    <w:rsid w:val="00E56A60"/>
    <w:rsid w:val="00E56D3E"/>
    <w:rsid w:val="00E56D76"/>
    <w:rsid w:val="00E57718"/>
    <w:rsid w:val="00E61CE2"/>
    <w:rsid w:val="00E6365D"/>
    <w:rsid w:val="00E63837"/>
    <w:rsid w:val="00E65D8B"/>
    <w:rsid w:val="00E712A3"/>
    <w:rsid w:val="00E712EA"/>
    <w:rsid w:val="00E717CD"/>
    <w:rsid w:val="00E73158"/>
    <w:rsid w:val="00E738F5"/>
    <w:rsid w:val="00E73AB8"/>
    <w:rsid w:val="00E73DDF"/>
    <w:rsid w:val="00E74260"/>
    <w:rsid w:val="00E75B9C"/>
    <w:rsid w:val="00E76560"/>
    <w:rsid w:val="00E768AA"/>
    <w:rsid w:val="00E76D3D"/>
    <w:rsid w:val="00E77602"/>
    <w:rsid w:val="00E804BE"/>
    <w:rsid w:val="00E81F6C"/>
    <w:rsid w:val="00E8215E"/>
    <w:rsid w:val="00E8287F"/>
    <w:rsid w:val="00E835F3"/>
    <w:rsid w:val="00E83A3A"/>
    <w:rsid w:val="00E83AC8"/>
    <w:rsid w:val="00E8486D"/>
    <w:rsid w:val="00E84A93"/>
    <w:rsid w:val="00E86BE7"/>
    <w:rsid w:val="00E8778C"/>
    <w:rsid w:val="00E914FA"/>
    <w:rsid w:val="00E91CFF"/>
    <w:rsid w:val="00E92A8A"/>
    <w:rsid w:val="00E92D84"/>
    <w:rsid w:val="00E933DA"/>
    <w:rsid w:val="00E948FD"/>
    <w:rsid w:val="00E94C43"/>
    <w:rsid w:val="00E94F88"/>
    <w:rsid w:val="00E95E40"/>
    <w:rsid w:val="00E97570"/>
    <w:rsid w:val="00E975ED"/>
    <w:rsid w:val="00E97951"/>
    <w:rsid w:val="00E97ACC"/>
    <w:rsid w:val="00EA2086"/>
    <w:rsid w:val="00EA2490"/>
    <w:rsid w:val="00EA4800"/>
    <w:rsid w:val="00EA5266"/>
    <w:rsid w:val="00EA52A6"/>
    <w:rsid w:val="00EA5D36"/>
    <w:rsid w:val="00EA5F9B"/>
    <w:rsid w:val="00EA6C42"/>
    <w:rsid w:val="00EA7552"/>
    <w:rsid w:val="00EB1263"/>
    <w:rsid w:val="00EB2742"/>
    <w:rsid w:val="00EB4D48"/>
    <w:rsid w:val="00EB51AF"/>
    <w:rsid w:val="00EB60A1"/>
    <w:rsid w:val="00EB7F20"/>
    <w:rsid w:val="00EC0DDC"/>
    <w:rsid w:val="00EC1929"/>
    <w:rsid w:val="00EC1FFF"/>
    <w:rsid w:val="00EC3118"/>
    <w:rsid w:val="00EC4F6D"/>
    <w:rsid w:val="00EC5845"/>
    <w:rsid w:val="00EC599E"/>
    <w:rsid w:val="00EC5FF3"/>
    <w:rsid w:val="00EC6A5D"/>
    <w:rsid w:val="00EC76E6"/>
    <w:rsid w:val="00EC779B"/>
    <w:rsid w:val="00ED00DD"/>
    <w:rsid w:val="00ED0ACB"/>
    <w:rsid w:val="00ED0FCA"/>
    <w:rsid w:val="00ED1EE0"/>
    <w:rsid w:val="00ED20DD"/>
    <w:rsid w:val="00ED2331"/>
    <w:rsid w:val="00ED4569"/>
    <w:rsid w:val="00ED469B"/>
    <w:rsid w:val="00ED475E"/>
    <w:rsid w:val="00ED5534"/>
    <w:rsid w:val="00ED5A0F"/>
    <w:rsid w:val="00ED70F2"/>
    <w:rsid w:val="00ED7365"/>
    <w:rsid w:val="00ED7378"/>
    <w:rsid w:val="00ED7D34"/>
    <w:rsid w:val="00EE00AF"/>
    <w:rsid w:val="00EE030C"/>
    <w:rsid w:val="00EE1651"/>
    <w:rsid w:val="00EE4FA2"/>
    <w:rsid w:val="00EE5C40"/>
    <w:rsid w:val="00EE6931"/>
    <w:rsid w:val="00EE6F3C"/>
    <w:rsid w:val="00EE7294"/>
    <w:rsid w:val="00EE7361"/>
    <w:rsid w:val="00EE79DE"/>
    <w:rsid w:val="00EF21FE"/>
    <w:rsid w:val="00EF252A"/>
    <w:rsid w:val="00EF2E6A"/>
    <w:rsid w:val="00EF3394"/>
    <w:rsid w:val="00EF3716"/>
    <w:rsid w:val="00EF3FEE"/>
    <w:rsid w:val="00EF4558"/>
    <w:rsid w:val="00EF4DAF"/>
    <w:rsid w:val="00EF56FE"/>
    <w:rsid w:val="00EF677A"/>
    <w:rsid w:val="00EF6A55"/>
    <w:rsid w:val="00EF7245"/>
    <w:rsid w:val="00EF727B"/>
    <w:rsid w:val="00F0011C"/>
    <w:rsid w:val="00F013F1"/>
    <w:rsid w:val="00F019EE"/>
    <w:rsid w:val="00F03676"/>
    <w:rsid w:val="00F042B0"/>
    <w:rsid w:val="00F07E1E"/>
    <w:rsid w:val="00F105B2"/>
    <w:rsid w:val="00F10665"/>
    <w:rsid w:val="00F1073F"/>
    <w:rsid w:val="00F119BD"/>
    <w:rsid w:val="00F11B98"/>
    <w:rsid w:val="00F12724"/>
    <w:rsid w:val="00F1274C"/>
    <w:rsid w:val="00F12CBD"/>
    <w:rsid w:val="00F13AB8"/>
    <w:rsid w:val="00F1510C"/>
    <w:rsid w:val="00F15CE8"/>
    <w:rsid w:val="00F15F2C"/>
    <w:rsid w:val="00F209A3"/>
    <w:rsid w:val="00F20A86"/>
    <w:rsid w:val="00F216CB"/>
    <w:rsid w:val="00F21A16"/>
    <w:rsid w:val="00F21E3C"/>
    <w:rsid w:val="00F22035"/>
    <w:rsid w:val="00F222F7"/>
    <w:rsid w:val="00F2248F"/>
    <w:rsid w:val="00F228D6"/>
    <w:rsid w:val="00F232E6"/>
    <w:rsid w:val="00F2360B"/>
    <w:rsid w:val="00F24968"/>
    <w:rsid w:val="00F2573D"/>
    <w:rsid w:val="00F25D89"/>
    <w:rsid w:val="00F25EB5"/>
    <w:rsid w:val="00F26895"/>
    <w:rsid w:val="00F269C4"/>
    <w:rsid w:val="00F26AF9"/>
    <w:rsid w:val="00F27F23"/>
    <w:rsid w:val="00F30117"/>
    <w:rsid w:val="00F30276"/>
    <w:rsid w:val="00F30967"/>
    <w:rsid w:val="00F30BAA"/>
    <w:rsid w:val="00F3103E"/>
    <w:rsid w:val="00F335C2"/>
    <w:rsid w:val="00F33A4F"/>
    <w:rsid w:val="00F33BE4"/>
    <w:rsid w:val="00F34366"/>
    <w:rsid w:val="00F349B9"/>
    <w:rsid w:val="00F403A8"/>
    <w:rsid w:val="00F4063B"/>
    <w:rsid w:val="00F40BB4"/>
    <w:rsid w:val="00F40CCD"/>
    <w:rsid w:val="00F41481"/>
    <w:rsid w:val="00F41494"/>
    <w:rsid w:val="00F41C0C"/>
    <w:rsid w:val="00F41E09"/>
    <w:rsid w:val="00F41FA1"/>
    <w:rsid w:val="00F4255E"/>
    <w:rsid w:val="00F4304B"/>
    <w:rsid w:val="00F43830"/>
    <w:rsid w:val="00F442E4"/>
    <w:rsid w:val="00F4494B"/>
    <w:rsid w:val="00F44D25"/>
    <w:rsid w:val="00F44D2A"/>
    <w:rsid w:val="00F44F9E"/>
    <w:rsid w:val="00F4516E"/>
    <w:rsid w:val="00F457CD"/>
    <w:rsid w:val="00F458AF"/>
    <w:rsid w:val="00F4619C"/>
    <w:rsid w:val="00F46358"/>
    <w:rsid w:val="00F47A4C"/>
    <w:rsid w:val="00F47BEB"/>
    <w:rsid w:val="00F50909"/>
    <w:rsid w:val="00F51130"/>
    <w:rsid w:val="00F51AB6"/>
    <w:rsid w:val="00F52D0A"/>
    <w:rsid w:val="00F533BF"/>
    <w:rsid w:val="00F53486"/>
    <w:rsid w:val="00F536A1"/>
    <w:rsid w:val="00F536DC"/>
    <w:rsid w:val="00F5381D"/>
    <w:rsid w:val="00F53CD3"/>
    <w:rsid w:val="00F54123"/>
    <w:rsid w:val="00F5509D"/>
    <w:rsid w:val="00F554B1"/>
    <w:rsid w:val="00F55B80"/>
    <w:rsid w:val="00F564E4"/>
    <w:rsid w:val="00F569C5"/>
    <w:rsid w:val="00F57A86"/>
    <w:rsid w:val="00F60B9F"/>
    <w:rsid w:val="00F619D3"/>
    <w:rsid w:val="00F63DFE"/>
    <w:rsid w:val="00F65925"/>
    <w:rsid w:val="00F65E2A"/>
    <w:rsid w:val="00F66CF2"/>
    <w:rsid w:val="00F66F9B"/>
    <w:rsid w:val="00F675D7"/>
    <w:rsid w:val="00F706F3"/>
    <w:rsid w:val="00F7171E"/>
    <w:rsid w:val="00F71972"/>
    <w:rsid w:val="00F71C93"/>
    <w:rsid w:val="00F72869"/>
    <w:rsid w:val="00F738AE"/>
    <w:rsid w:val="00F74290"/>
    <w:rsid w:val="00F74652"/>
    <w:rsid w:val="00F74721"/>
    <w:rsid w:val="00F7551E"/>
    <w:rsid w:val="00F75FB3"/>
    <w:rsid w:val="00F76F5C"/>
    <w:rsid w:val="00F772E1"/>
    <w:rsid w:val="00F777FA"/>
    <w:rsid w:val="00F803BC"/>
    <w:rsid w:val="00F80FC9"/>
    <w:rsid w:val="00F82376"/>
    <w:rsid w:val="00F82C0E"/>
    <w:rsid w:val="00F82DB3"/>
    <w:rsid w:val="00F8329B"/>
    <w:rsid w:val="00F83D82"/>
    <w:rsid w:val="00F84E1D"/>
    <w:rsid w:val="00F85C98"/>
    <w:rsid w:val="00F85EB4"/>
    <w:rsid w:val="00F85FD8"/>
    <w:rsid w:val="00F875E7"/>
    <w:rsid w:val="00F877B4"/>
    <w:rsid w:val="00F87A99"/>
    <w:rsid w:val="00F902F3"/>
    <w:rsid w:val="00F90D46"/>
    <w:rsid w:val="00F90E01"/>
    <w:rsid w:val="00F90E68"/>
    <w:rsid w:val="00F922FC"/>
    <w:rsid w:val="00F92BB2"/>
    <w:rsid w:val="00F9308A"/>
    <w:rsid w:val="00F93ADA"/>
    <w:rsid w:val="00F94357"/>
    <w:rsid w:val="00F947F6"/>
    <w:rsid w:val="00F95238"/>
    <w:rsid w:val="00F95CE6"/>
    <w:rsid w:val="00F962B5"/>
    <w:rsid w:val="00F972F8"/>
    <w:rsid w:val="00FA09C7"/>
    <w:rsid w:val="00FA0D74"/>
    <w:rsid w:val="00FA1EC6"/>
    <w:rsid w:val="00FA21B6"/>
    <w:rsid w:val="00FA352A"/>
    <w:rsid w:val="00FA35DE"/>
    <w:rsid w:val="00FA3CCF"/>
    <w:rsid w:val="00FA5234"/>
    <w:rsid w:val="00FA58CB"/>
    <w:rsid w:val="00FA59B5"/>
    <w:rsid w:val="00FA7051"/>
    <w:rsid w:val="00FB08D1"/>
    <w:rsid w:val="00FB097E"/>
    <w:rsid w:val="00FB1DCF"/>
    <w:rsid w:val="00FB1EC1"/>
    <w:rsid w:val="00FB2C46"/>
    <w:rsid w:val="00FB3F4A"/>
    <w:rsid w:val="00FB431B"/>
    <w:rsid w:val="00FB5A8A"/>
    <w:rsid w:val="00FC07F7"/>
    <w:rsid w:val="00FC1445"/>
    <w:rsid w:val="00FC17AA"/>
    <w:rsid w:val="00FC2922"/>
    <w:rsid w:val="00FC37B1"/>
    <w:rsid w:val="00FC3C85"/>
    <w:rsid w:val="00FC5DDF"/>
    <w:rsid w:val="00FC6E94"/>
    <w:rsid w:val="00FC7FA1"/>
    <w:rsid w:val="00FD0BA1"/>
    <w:rsid w:val="00FD12EB"/>
    <w:rsid w:val="00FD5F87"/>
    <w:rsid w:val="00FD6E2D"/>
    <w:rsid w:val="00FD74D6"/>
    <w:rsid w:val="00FD7FAF"/>
    <w:rsid w:val="00FE0085"/>
    <w:rsid w:val="00FE02CC"/>
    <w:rsid w:val="00FE055A"/>
    <w:rsid w:val="00FE08E1"/>
    <w:rsid w:val="00FE1353"/>
    <w:rsid w:val="00FE2189"/>
    <w:rsid w:val="00FE2D04"/>
    <w:rsid w:val="00FE403F"/>
    <w:rsid w:val="00FE40B0"/>
    <w:rsid w:val="00FE43A2"/>
    <w:rsid w:val="00FE4B0E"/>
    <w:rsid w:val="00FE5470"/>
    <w:rsid w:val="00FE577A"/>
    <w:rsid w:val="00FE579C"/>
    <w:rsid w:val="00FE63F6"/>
    <w:rsid w:val="00FE64A6"/>
    <w:rsid w:val="00FE6807"/>
    <w:rsid w:val="00FE6ADD"/>
    <w:rsid w:val="00FE7BB4"/>
    <w:rsid w:val="00FF197D"/>
    <w:rsid w:val="00FF1C70"/>
    <w:rsid w:val="00FF369F"/>
    <w:rsid w:val="00FF4458"/>
    <w:rsid w:val="00FF4A46"/>
    <w:rsid w:val="00FF4D47"/>
    <w:rsid w:val="00FF4DB6"/>
    <w:rsid w:val="00FF4FB7"/>
    <w:rsid w:val="00FF5E40"/>
    <w:rsid w:val="00FF609F"/>
    <w:rsid w:val="00FF702A"/>
    <w:rsid w:val="00FF7683"/>
    <w:rsid w:val="00FF7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731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205E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63205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1510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63205E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paragraph" w:styleId="BodyText">
    <w:name w:val="Body Text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szCs w:val="24"/>
    </w:rPr>
  </w:style>
  <w:style w:type="paragraph" w:styleId="BodyText2">
    <w:name w:val="Body Text 2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b/>
      <w:bCs/>
      <w:szCs w:val="24"/>
    </w:rPr>
  </w:style>
  <w:style w:type="paragraph" w:styleId="Header">
    <w:name w:val="header"/>
    <w:basedOn w:val="Normal"/>
    <w:rsid w:val="00F1510C"/>
    <w:pPr>
      <w:tabs>
        <w:tab w:val="center" w:pos="4320"/>
        <w:tab w:val="right" w:pos="8640"/>
      </w:tabs>
    </w:pPr>
  </w:style>
  <w:style w:type="character" w:styleId="Hyperlink">
    <w:name w:val="Hyperlink"/>
    <w:rsid w:val="009D7B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A56C7"/>
    <w:pPr>
      <w:ind w:left="720" w:firstLine="360"/>
      <w:contextualSpacing/>
    </w:pPr>
    <w:rPr>
      <w:rFonts w:ascii="Calibri" w:hAnsi="Calibri"/>
      <w:sz w:val="22"/>
      <w:szCs w:val="22"/>
      <w:lang w:bidi="en-US"/>
    </w:rPr>
  </w:style>
  <w:style w:type="paragraph" w:styleId="BalloonText">
    <w:name w:val="Balloon Text"/>
    <w:basedOn w:val="Normal"/>
    <w:semiHidden/>
    <w:rsid w:val="0071348A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C779B"/>
    <w:pPr>
      <w:tabs>
        <w:tab w:val="center" w:pos="4320"/>
        <w:tab w:val="right" w:pos="8640"/>
      </w:tabs>
    </w:pPr>
  </w:style>
  <w:style w:type="paragraph" w:customStyle="1" w:styleId="outlinelevel2">
    <w:name w:val="outline_level_2"/>
    <w:basedOn w:val="Normal"/>
    <w:rsid w:val="0048687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outlineheading2">
    <w:name w:val="outline_heading_2"/>
    <w:basedOn w:val="DefaultParagraphFont"/>
    <w:rsid w:val="00486871"/>
  </w:style>
  <w:style w:type="paragraph" w:styleId="NormalWeb">
    <w:name w:val="Normal (Web)"/>
    <w:basedOn w:val="Normal"/>
    <w:uiPriority w:val="99"/>
    <w:unhideWhenUsed/>
    <w:rsid w:val="001D5C23"/>
    <w:pPr>
      <w:spacing w:before="100" w:beforeAutospacing="1" w:after="100" w:afterAutospacing="1"/>
    </w:pPr>
    <w:rPr>
      <w:rFonts w:ascii="Times New Roman" w:eastAsiaTheme="minorHAnsi" w:hAnsi="Times New Roman"/>
      <w:szCs w:val="24"/>
    </w:rPr>
  </w:style>
  <w:style w:type="paragraph" w:customStyle="1" w:styleId="Default">
    <w:name w:val="Default"/>
    <w:rsid w:val="00E1062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owrap1">
    <w:name w:val="nowrap1"/>
    <w:basedOn w:val="DefaultParagraphFont"/>
    <w:rsid w:val="00605F9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205E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63205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1510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63205E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paragraph" w:styleId="BodyText">
    <w:name w:val="Body Text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szCs w:val="24"/>
    </w:rPr>
  </w:style>
  <w:style w:type="paragraph" w:styleId="BodyText2">
    <w:name w:val="Body Text 2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b/>
      <w:bCs/>
      <w:szCs w:val="24"/>
    </w:rPr>
  </w:style>
  <w:style w:type="paragraph" w:styleId="Header">
    <w:name w:val="header"/>
    <w:basedOn w:val="Normal"/>
    <w:rsid w:val="00F1510C"/>
    <w:pPr>
      <w:tabs>
        <w:tab w:val="center" w:pos="4320"/>
        <w:tab w:val="right" w:pos="8640"/>
      </w:tabs>
    </w:pPr>
  </w:style>
  <w:style w:type="character" w:styleId="Hyperlink">
    <w:name w:val="Hyperlink"/>
    <w:rsid w:val="009D7B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A56C7"/>
    <w:pPr>
      <w:ind w:left="720" w:firstLine="360"/>
      <w:contextualSpacing/>
    </w:pPr>
    <w:rPr>
      <w:rFonts w:ascii="Calibri" w:hAnsi="Calibri"/>
      <w:sz w:val="22"/>
      <w:szCs w:val="22"/>
      <w:lang w:bidi="en-US"/>
    </w:rPr>
  </w:style>
  <w:style w:type="paragraph" w:styleId="BalloonText">
    <w:name w:val="Balloon Text"/>
    <w:basedOn w:val="Normal"/>
    <w:semiHidden/>
    <w:rsid w:val="0071348A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C779B"/>
    <w:pPr>
      <w:tabs>
        <w:tab w:val="center" w:pos="4320"/>
        <w:tab w:val="right" w:pos="8640"/>
      </w:tabs>
    </w:pPr>
  </w:style>
  <w:style w:type="paragraph" w:customStyle="1" w:styleId="outlinelevel2">
    <w:name w:val="outline_level_2"/>
    <w:basedOn w:val="Normal"/>
    <w:rsid w:val="0048687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outlineheading2">
    <w:name w:val="outline_heading_2"/>
    <w:basedOn w:val="DefaultParagraphFont"/>
    <w:rsid w:val="00486871"/>
  </w:style>
  <w:style w:type="paragraph" w:styleId="NormalWeb">
    <w:name w:val="Normal (Web)"/>
    <w:basedOn w:val="Normal"/>
    <w:uiPriority w:val="99"/>
    <w:unhideWhenUsed/>
    <w:rsid w:val="001D5C23"/>
    <w:pPr>
      <w:spacing w:before="100" w:beforeAutospacing="1" w:after="100" w:afterAutospacing="1"/>
    </w:pPr>
    <w:rPr>
      <w:rFonts w:ascii="Times New Roman" w:eastAsiaTheme="minorHAnsi" w:hAnsi="Times New Roman"/>
      <w:szCs w:val="24"/>
    </w:rPr>
  </w:style>
  <w:style w:type="paragraph" w:customStyle="1" w:styleId="Default">
    <w:name w:val="Default"/>
    <w:rsid w:val="00E1062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owrap1">
    <w:name w:val="nowrap1"/>
    <w:basedOn w:val="DefaultParagraphFont"/>
    <w:rsid w:val="00605F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7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973C72-C2F2-4AA5-9FEE-ABA19CFDD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S</Company>
  <LinksUpToDate>false</LinksUpToDate>
  <CharactersWithSpaces>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Owner</dc:creator>
  <cp:lastModifiedBy>Debby Jermain</cp:lastModifiedBy>
  <cp:revision>2</cp:revision>
  <cp:lastPrinted>2023-03-17T21:07:00Z</cp:lastPrinted>
  <dcterms:created xsi:type="dcterms:W3CDTF">2023-03-31T15:52:00Z</dcterms:created>
  <dcterms:modified xsi:type="dcterms:W3CDTF">2023-03-31T15:52:00Z</dcterms:modified>
</cp:coreProperties>
</file>